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15FD8" w14:textId="76D6EC99" w:rsidR="00A153A5" w:rsidRPr="000B6A68" w:rsidRDefault="00A153A5" w:rsidP="000B6A68">
      <w:pPr>
        <w:ind w:left="310"/>
        <w:jc w:val="center"/>
        <w:rPr>
          <w:rFonts w:ascii="Open Sans" w:hAnsi="Open Sans" w:cs="Open Sans"/>
          <w:color w:val="000000"/>
          <w:sz w:val="14"/>
          <w:szCs w:val="14"/>
        </w:rPr>
      </w:pPr>
      <w:r w:rsidRPr="000B6A68">
        <w:rPr>
          <w:rFonts w:ascii="Open Sans" w:hAnsi="Open Sans" w:cs="Open Sans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896652A" wp14:editId="337844FB">
                <wp:simplePos x="0" y="0"/>
                <wp:positionH relativeFrom="page">
                  <wp:posOffset>525144</wp:posOffset>
                </wp:positionH>
                <wp:positionV relativeFrom="paragraph">
                  <wp:posOffset>-48057</wp:posOffset>
                </wp:positionV>
                <wp:extent cx="6515100" cy="254000"/>
                <wp:effectExtent l="0" t="0" r="0" b="0"/>
                <wp:wrapNone/>
                <wp:docPr id="113" name="Freeform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2540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254000">
                              <a:moveTo>
                                <a:pt x="0" y="254000"/>
                              </a:moveTo>
                              <a:lnTo>
                                <a:pt x="6515100" y="254000"/>
                              </a:lnTo>
                              <a:lnTo>
                                <a:pt x="6515100" y="0"/>
                              </a:lnTo>
                              <a:lnTo>
                                <a:pt x="0" y="0"/>
                              </a:lnTo>
                              <a:lnTo>
                                <a:pt x="0" y="254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5BF9EE" id="Freeform 113" o:spid="_x0000_s1026" style="position:absolute;margin-left:41.35pt;margin-top:-3.8pt;width:513pt;height:20pt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515100,254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" path="m,254000r6515100,l6515100,,,,,254000xe" stroked="f" strokeweight="2.25pt">
                <v:path arrowok="t"/>
                <w10:wrap anchorx="page"/>
              </v:shape>
            </w:pict>
          </mc:Fallback>
        </mc:AlternateContent>
      </w:r>
      <w:r w:rsidR="000B6A68" w:rsidRPr="000B6A68">
        <w:rPr>
          <w:rFonts w:ascii="Open Sans" w:hAnsi="Open Sans" w:cs="Open Sans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4D6DC91F" wp14:editId="0FB31127">
                <wp:simplePos x="0" y="0"/>
                <wp:positionH relativeFrom="page">
                  <wp:posOffset>429260</wp:posOffset>
                </wp:positionH>
                <wp:positionV relativeFrom="paragraph">
                  <wp:posOffset>-48895</wp:posOffset>
                </wp:positionV>
                <wp:extent cx="6515100" cy="325755"/>
                <wp:effectExtent l="0" t="0" r="0" b="0"/>
                <wp:wrapNone/>
                <wp:docPr id="18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5100" cy="3257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254000">
                              <a:moveTo>
                                <a:pt x="0" y="254000"/>
                              </a:moveTo>
                              <a:lnTo>
                                <a:pt x="6515100" y="254000"/>
                              </a:lnTo>
                              <a:lnTo>
                                <a:pt x="6515100" y="0"/>
                              </a:lnTo>
                              <a:lnTo>
                                <a:pt x="0" y="0"/>
                              </a:lnTo>
                              <a:lnTo>
                                <a:pt x="0" y="254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849B9" id="Freeform 13" o:spid="_x0000_s1026" style="position:absolute;margin-left:33.8pt;margin-top:-3.85pt;width:513pt;height:25.65pt;z-index:-25164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top" coordsize="6515100,254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" path="m,254000r6515100,l6515100,,,,,254000xe" stroked="f" strokeweight="2.25pt">
                <v:path arrowok="t"/>
                <w10:wrap anchorx="page"/>
              </v:shape>
            </w:pict>
          </mc:Fallback>
        </mc:AlternateContent>
      </w:r>
      <w:proofErr w:type="spellStart"/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Cite</w:t>
      </w:r>
      <w:proofErr w:type="spellEnd"/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</w:t>
      </w:r>
      <w:proofErr w:type="spellStart"/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do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c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u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me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t</w:t>
      </w:r>
      <w:proofErr w:type="spellEnd"/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</w:t>
      </w:r>
      <w:proofErr w:type="spellStart"/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a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s</w:t>
      </w:r>
      <w:proofErr w:type="spellEnd"/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: </w:t>
      </w:r>
      <w:proofErr w:type="spellStart"/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B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ra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u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kma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n</w:t>
      </w:r>
      <w:proofErr w:type="spellEnd"/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, V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a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n 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d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e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Eyn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d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e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&amp; Leen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a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rt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s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(2020). 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T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h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e CES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DA Management Expert G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u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ide -Tip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 xml:space="preserve"> f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o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r Trai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n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er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 xml:space="preserve"> </w:t>
      </w:r>
      <w:r w:rsidRPr="000B6A68">
        <w:rPr>
          <w:rFonts w:ascii="Open Sans" w:hAnsi="Open Sans" w:cs="Open Sans"/>
          <w:color w:val="000000"/>
          <w:sz w:val="14"/>
          <w:szCs w:val="14"/>
        </w:rPr>
        <w:t xml:space="preserve">[handout]. 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B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erge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n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: CE</w:t>
      </w:r>
      <w:r w:rsidRPr="000B6A68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S</w:t>
      </w:r>
      <w:r w:rsidRPr="000B6A68">
        <w:rPr>
          <w:rFonts w:ascii="Open Sans" w:hAnsi="Open Sans" w:cs="Open Sans"/>
          <w:i/>
          <w:iCs/>
          <w:color w:val="000000"/>
          <w:sz w:val="14"/>
          <w:szCs w:val="14"/>
        </w:rPr>
        <w:t>DA ERIC.</w:t>
      </w:r>
    </w:p>
    <w:p w14:paraId="59C68EF3" w14:textId="77777777" w:rsidR="00ED58A2" w:rsidRDefault="00A153A5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0560" behindDoc="0" locked="0" layoutInCell="1" allowOverlap="1" wp14:anchorId="07C979C4" wp14:editId="27FB2927">
            <wp:simplePos x="0" y="0"/>
            <wp:positionH relativeFrom="page">
              <wp:posOffset>523875</wp:posOffset>
            </wp:positionH>
            <wp:positionV relativeFrom="paragraph">
              <wp:posOffset>79375</wp:posOffset>
            </wp:positionV>
            <wp:extent cx="2537460" cy="874394"/>
            <wp:effectExtent l="0" t="0" r="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874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166E3EF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34311A1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F08241B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65DF8C1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E1CA887" w14:textId="77777777" w:rsidR="00ED58A2" w:rsidRDefault="00A153A5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9056260" wp14:editId="69667A15">
                <wp:simplePos x="0" y="0"/>
                <wp:positionH relativeFrom="page">
                  <wp:posOffset>522605</wp:posOffset>
                </wp:positionH>
                <wp:positionV relativeFrom="paragraph">
                  <wp:posOffset>127000</wp:posOffset>
                </wp:positionV>
                <wp:extent cx="6515100" cy="180"/>
                <wp:effectExtent l="0" t="0" r="0" b="0"/>
                <wp:wrapNone/>
                <wp:docPr id="115" name="Freeform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1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180">
                              <a:moveTo>
                                <a:pt x="0" y="0"/>
                              </a:moveTo>
                              <a:lnTo>
                                <a:pt x="6515100" y="0"/>
                              </a:lnTo>
                            </a:path>
                          </a:pathLst>
                        </a:custGeom>
                        <a:noFill/>
                        <a:ln w="19050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BBCD94" id="Freeform 115" o:spid="_x0000_s1026" style="position:absolute;margin-left:41.15pt;margin-top:10pt;width:513pt;height:0;z-index:2516474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51510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" path="m,l6515100,e" filled="f" strokecolor="#b6b2ac" strokeweight="1.5pt">
                <v:stroke miterlimit="83231f" joinstyle="miter"/>
                <v:path arrowok="t"/>
                <w10:wrap anchorx="page"/>
              </v:shape>
            </w:pict>
          </mc:Fallback>
        </mc:AlternateContent>
      </w:r>
    </w:p>
    <w:p w14:paraId="454B0969" w14:textId="77777777" w:rsidR="00ED58A2" w:rsidRDefault="00ED58A2">
      <w:pPr>
        <w:spacing w:after="168"/>
        <w:rPr>
          <w:rFonts w:ascii="Times New Roman" w:hAnsi="Times New Roman"/>
          <w:color w:val="000000" w:themeColor="text1"/>
          <w:sz w:val="24"/>
          <w:szCs w:val="24"/>
        </w:rPr>
      </w:pPr>
    </w:p>
    <w:p w14:paraId="6AB4D0CB" w14:textId="6DAD299E" w:rsidR="00ED58A2" w:rsidRPr="008E6846" w:rsidRDefault="00A153A5" w:rsidP="000B6A68">
      <w:pPr>
        <w:spacing w:line="530" w:lineRule="exact"/>
        <w:ind w:left="812" w:right="709"/>
        <w:jc w:val="center"/>
        <w:rPr>
          <w:rFonts w:ascii="Open Sans" w:hAnsi="Open Sans" w:cs="Open Sans"/>
          <w:color w:val="4D4D4A"/>
          <w:sz w:val="40"/>
          <w:szCs w:val="40"/>
        </w:rPr>
      </w:pPr>
      <w:r w:rsidRPr="008E6846">
        <w:rPr>
          <w:rFonts w:ascii="Open Sans" w:hAnsi="Open Sans" w:cs="Open Sans"/>
          <w:color w:val="4D4D4A"/>
          <w:sz w:val="40"/>
          <w:szCs w:val="40"/>
        </w:rPr>
        <w:t>The CESSD</w:t>
      </w:r>
      <w:r w:rsidRPr="008E6846">
        <w:rPr>
          <w:rFonts w:ascii="Open Sans" w:hAnsi="Open Sans" w:cs="Open Sans"/>
          <w:color w:val="4D4D4A"/>
          <w:spacing w:val="-2"/>
          <w:sz w:val="40"/>
          <w:szCs w:val="40"/>
        </w:rPr>
        <w:t>A</w:t>
      </w:r>
      <w:r w:rsidRPr="008E6846">
        <w:rPr>
          <w:rFonts w:ascii="Open Sans" w:hAnsi="Open Sans" w:cs="Open Sans"/>
          <w:color w:val="4D4D4A"/>
          <w:sz w:val="40"/>
          <w:szCs w:val="40"/>
        </w:rPr>
        <w:t xml:space="preserve"> Data Management </w:t>
      </w:r>
      <w:r w:rsidR="000B6A68" w:rsidRPr="008E6846">
        <w:rPr>
          <w:rFonts w:ascii="Open Sans" w:hAnsi="Open Sans" w:cs="Open Sans"/>
          <w:color w:val="4D4D4A"/>
          <w:sz w:val="40"/>
          <w:szCs w:val="40"/>
        </w:rPr>
        <w:br/>
      </w:r>
      <w:r w:rsidRPr="008E6846">
        <w:rPr>
          <w:rFonts w:ascii="Open Sans" w:hAnsi="Open Sans" w:cs="Open Sans"/>
          <w:color w:val="4D4D4A"/>
          <w:sz w:val="40"/>
          <w:szCs w:val="40"/>
        </w:rPr>
        <w:t>Expert Guide</w:t>
      </w:r>
      <w:r w:rsidR="000B6A68" w:rsidRPr="008E6846">
        <w:rPr>
          <w:rFonts w:ascii="Open Sans" w:hAnsi="Open Sans" w:cs="Open Sans"/>
          <w:color w:val="4D4D4A"/>
          <w:sz w:val="40"/>
          <w:szCs w:val="40"/>
        </w:rPr>
        <w:t xml:space="preserve"> </w:t>
      </w:r>
      <w:r w:rsidRPr="008E6846">
        <w:rPr>
          <w:rFonts w:ascii="Open Sans" w:hAnsi="Open Sans" w:cs="Open Sans"/>
          <w:color w:val="4D4D4A"/>
          <w:spacing w:val="-2"/>
          <w:sz w:val="40"/>
          <w:szCs w:val="40"/>
        </w:rPr>
        <w:t>G</w:t>
      </w:r>
      <w:r w:rsidRPr="008E6846">
        <w:rPr>
          <w:rFonts w:ascii="Open Sans" w:hAnsi="Open Sans" w:cs="Open Sans"/>
          <w:color w:val="4D4D4A"/>
          <w:sz w:val="40"/>
          <w:szCs w:val="40"/>
        </w:rPr>
        <w:t xml:space="preserve">eneral </w:t>
      </w:r>
      <w:r w:rsidRPr="008E6846">
        <w:rPr>
          <w:rFonts w:ascii="Open Sans" w:hAnsi="Open Sans" w:cs="Open Sans"/>
          <w:color w:val="4D4D4A"/>
          <w:spacing w:val="-2"/>
          <w:sz w:val="40"/>
          <w:szCs w:val="40"/>
        </w:rPr>
        <w:t>i</w:t>
      </w:r>
      <w:r w:rsidRPr="008E6846">
        <w:rPr>
          <w:rFonts w:ascii="Open Sans" w:hAnsi="Open Sans" w:cs="Open Sans"/>
          <w:color w:val="4D4D4A"/>
          <w:sz w:val="40"/>
          <w:szCs w:val="40"/>
        </w:rPr>
        <w:t>nformation</w:t>
      </w:r>
    </w:p>
    <w:p w14:paraId="35BAD8CF" w14:textId="77777777" w:rsidR="00A153A5" w:rsidRDefault="00A153A5" w:rsidP="00A153A5">
      <w:pPr>
        <w:spacing w:line="530" w:lineRule="exact"/>
        <w:ind w:left="1740" w:right="2701" w:hanging="840"/>
        <w:jc w:val="center"/>
        <w:rPr>
          <w:rFonts w:ascii="Times New Roman" w:hAnsi="Times New Roman" w:cs="Times New Roman"/>
          <w:color w:val="010302"/>
        </w:rPr>
      </w:pPr>
    </w:p>
    <w:p w14:paraId="5C1C479A" w14:textId="2C654276" w:rsidR="00ED58A2" w:rsidRPr="000B6A68" w:rsidRDefault="00A153A5">
      <w:pPr>
        <w:spacing w:before="87"/>
        <w:ind w:left="900"/>
        <w:rPr>
          <w:rFonts w:ascii="Open Sans" w:hAnsi="Open Sans" w:cs="Open Sans"/>
          <w:color w:val="010302"/>
        </w:rPr>
      </w:pP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>Backgroun</w:t>
      </w:r>
      <w:r w:rsidRPr="000B6A68">
        <w:rPr>
          <w:rFonts w:ascii="Open Sans" w:hAnsi="Open Sans" w:cs="Open Sans"/>
          <w:b/>
          <w:bCs/>
          <w:color w:val="4D4D4A"/>
          <w:spacing w:val="-2"/>
          <w:sz w:val="24"/>
          <w:szCs w:val="24"/>
        </w:rPr>
        <w:t>d</w:t>
      </w: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  </w:t>
      </w:r>
    </w:p>
    <w:p w14:paraId="7A24103F" w14:textId="1B6710D2" w:rsidR="00ED58A2" w:rsidRPr="000B6A68" w:rsidRDefault="000B6A68" w:rsidP="00264F0C">
      <w:pPr>
        <w:spacing w:before="97" w:line="316" w:lineRule="exact"/>
        <w:ind w:left="900" w:right="872"/>
        <w:rPr>
          <w:rFonts w:ascii="Open Sans" w:hAnsi="Open Sans" w:cs="Open Sans"/>
          <w:color w:val="4D4D4A"/>
        </w:rPr>
      </w:pPr>
      <w:r w:rsidRPr="000B6A68">
        <w:rPr>
          <w:rFonts w:ascii="Open Sans" w:hAnsi="Open Sans" w:cs="Open Sans"/>
          <w:noProof/>
          <w:color w:val="4D4D4A"/>
        </w:rPr>
        <w:drawing>
          <wp:anchor distT="0" distB="0" distL="114300" distR="114300" simplePos="0" relativeHeight="251672576" behindDoc="0" locked="0" layoutInCell="1" allowOverlap="1" wp14:anchorId="7D8B8500" wp14:editId="1B666B52">
            <wp:simplePos x="0" y="0"/>
            <wp:positionH relativeFrom="page">
              <wp:posOffset>3945255</wp:posOffset>
            </wp:positionH>
            <wp:positionV relativeFrom="paragraph">
              <wp:posOffset>1180465</wp:posOffset>
            </wp:positionV>
            <wp:extent cx="3038475" cy="2857500"/>
            <wp:effectExtent l="0" t="0" r="0" b="0"/>
            <wp:wrapThrough wrapText="bothSides">
              <wp:wrapPolygon edited="0">
                <wp:start x="0" y="0"/>
                <wp:lineTo x="0" y="21456"/>
                <wp:lineTo x="21532" y="21456"/>
                <wp:lineTo x="21532" y="0"/>
                <wp:lineTo x="0" y="0"/>
              </wp:wrapPolygon>
            </wp:wrapThrough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857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53A5" w:rsidRPr="000B6A68">
        <w:rPr>
          <w:rFonts w:ascii="Open Sans" w:hAnsi="Open Sans" w:cs="Open Sans"/>
          <w:color w:val="4D4D4A"/>
        </w:rPr>
        <w:t xml:space="preserve">The </w:t>
      </w:r>
      <w:r w:rsidR="00264F0C" w:rsidRPr="000B6A68">
        <w:rPr>
          <w:rFonts w:ascii="Open Sans" w:hAnsi="Open Sans" w:cs="Open Sans"/>
          <w:color w:val="4D4D4A"/>
        </w:rPr>
        <w:t>Data Management Expert Guide</w:t>
      </w:r>
      <w:r w:rsidR="00A153A5" w:rsidRPr="000B6A68">
        <w:rPr>
          <w:rFonts w:ascii="Open Sans" w:hAnsi="Open Sans" w:cs="Open Sans"/>
          <w:color w:val="4D4D4A"/>
        </w:rPr>
        <w:t xml:space="preserve"> (available via</w:t>
      </w:r>
      <w:r w:rsidR="00264F0C" w:rsidRPr="000B6A68">
        <w:rPr>
          <w:rFonts w:ascii="Open Sans" w:hAnsi="Open Sans" w:cs="Open Sans"/>
          <w:color w:val="4D4D4A"/>
        </w:rPr>
        <w:t xml:space="preserve"> </w:t>
      </w:r>
      <w:hyperlink r:id="rId6" w:history="1">
        <w:r w:rsidR="00264F0C" w:rsidRPr="000B6A68">
          <w:rPr>
            <w:rStyle w:val="Hyperlink"/>
            <w:rFonts w:ascii="Open Sans" w:hAnsi="Open Sans" w:cs="Open Sans"/>
          </w:rPr>
          <w:t>https://www.cessda.eu/DMGuide</w:t>
        </w:r>
      </w:hyperlink>
      <w:r w:rsidR="00A153A5" w:rsidRPr="000B6A68">
        <w:rPr>
          <w:rFonts w:ascii="Open Sans" w:hAnsi="Open Sans" w:cs="Open Sans"/>
          <w:color w:val="4D4D4A"/>
        </w:rPr>
        <w:t>) by</w:t>
      </w:r>
      <w:hyperlink r:id="rId7" w:history="1">
        <w:r w:rsidR="00A153A5" w:rsidRPr="000B6A68">
          <w:rPr>
            <w:rFonts w:ascii="Open Sans" w:hAnsi="Open Sans" w:cs="Open Sans"/>
            <w:color w:val="4D4D4A"/>
          </w:rPr>
          <w:t xml:space="preserve"> CESSDA ERIC </w:t>
        </w:r>
      </w:hyperlink>
      <w:r w:rsidR="00A153A5" w:rsidRPr="000B6A68">
        <w:rPr>
          <w:rFonts w:ascii="Open Sans" w:hAnsi="Open Sans" w:cs="Open Sans"/>
          <w:color w:val="4D4D4A"/>
        </w:rPr>
        <w:t>is an online training module aimed to put</w:t>
      </w:r>
      <w:r w:rsidR="00F33952" w:rsidRPr="000B6A68">
        <w:rPr>
          <w:rFonts w:ascii="Open Sans" w:hAnsi="Open Sans" w:cs="Open Sans"/>
          <w:color w:val="4D4D4A"/>
        </w:rPr>
        <w:t xml:space="preserve"> </w:t>
      </w:r>
      <w:r w:rsidR="00A153A5" w:rsidRPr="000B6A68">
        <w:rPr>
          <w:rFonts w:ascii="Open Sans" w:hAnsi="Open Sans" w:cs="Open Sans"/>
          <w:color w:val="4D4D4A"/>
        </w:rPr>
        <w:t>social scientists at the heart of making their research data findable, understandable, sustainably accessible and reusable. The module was developed in 2017 by several CESSDA  archives (</w:t>
      </w:r>
      <w:hyperlink r:id="rId8" w:history="1">
        <w:r w:rsidR="00A153A5" w:rsidRPr="000B6A68">
          <w:rPr>
            <w:rFonts w:ascii="Open Sans" w:hAnsi="Open Sans" w:cs="Open Sans"/>
            <w:color w:val="4D4D4A"/>
          </w:rPr>
          <w:t>ADP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9" w:history="1">
        <w:r w:rsidR="00A153A5" w:rsidRPr="000B6A68">
          <w:rPr>
            <w:rFonts w:ascii="Open Sans" w:hAnsi="Open Sans" w:cs="Open Sans"/>
            <w:color w:val="4D4D4A"/>
          </w:rPr>
          <w:t xml:space="preserve"> AUSSDA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0" w:history="1">
        <w:r w:rsidR="00A153A5" w:rsidRPr="000B6A68">
          <w:rPr>
            <w:rFonts w:ascii="Open Sans" w:hAnsi="Open Sans" w:cs="Open Sans"/>
            <w:color w:val="4D4D4A"/>
          </w:rPr>
          <w:t xml:space="preserve"> CSDA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1" w:history="1">
        <w:r w:rsidR="00A153A5" w:rsidRPr="000B6A68">
          <w:rPr>
            <w:rFonts w:ascii="Open Sans" w:hAnsi="Open Sans" w:cs="Open Sans"/>
            <w:color w:val="4D4D4A"/>
          </w:rPr>
          <w:t xml:space="preserve"> DANS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2" w:history="1">
        <w:r w:rsidR="00A153A5" w:rsidRPr="000B6A68">
          <w:rPr>
            <w:rFonts w:ascii="Open Sans" w:hAnsi="Open Sans" w:cs="Open Sans"/>
            <w:color w:val="4D4D4A"/>
          </w:rPr>
          <w:t xml:space="preserve"> FORS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3" w:history="1">
        <w:r w:rsidR="00A153A5" w:rsidRPr="000B6A68">
          <w:rPr>
            <w:rFonts w:ascii="Open Sans" w:hAnsi="Open Sans" w:cs="Open Sans"/>
            <w:color w:val="4D4D4A"/>
          </w:rPr>
          <w:t xml:space="preserve"> FSD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4" w:history="1">
        <w:r w:rsidR="00A153A5" w:rsidRPr="000B6A68">
          <w:rPr>
            <w:rFonts w:ascii="Open Sans" w:hAnsi="Open Sans" w:cs="Open Sans"/>
            <w:color w:val="4D4D4A"/>
          </w:rPr>
          <w:t xml:space="preserve"> GESIS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5" w:history="1">
        <w:r w:rsidR="00A153A5" w:rsidRPr="000B6A68">
          <w:rPr>
            <w:rFonts w:ascii="Open Sans" w:hAnsi="Open Sans" w:cs="Open Sans"/>
            <w:color w:val="4D4D4A"/>
          </w:rPr>
          <w:t xml:space="preserve"> NSD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6" w:history="1">
        <w:r w:rsidR="00A153A5" w:rsidRPr="000B6A68">
          <w:rPr>
            <w:rFonts w:ascii="Open Sans" w:hAnsi="Open Sans" w:cs="Open Sans"/>
            <w:color w:val="4D4D4A"/>
          </w:rPr>
          <w:t xml:space="preserve"> SND</w:t>
        </w:r>
      </w:hyperlink>
      <w:r w:rsidR="00A153A5" w:rsidRPr="000B6A68">
        <w:rPr>
          <w:rFonts w:ascii="Open Sans" w:hAnsi="Open Sans" w:cs="Open Sans"/>
          <w:color w:val="4D4D4A"/>
        </w:rPr>
        <w:t>,</w:t>
      </w:r>
      <w:hyperlink r:id="rId17" w:history="1">
        <w:r w:rsidR="00A153A5" w:rsidRPr="000B6A68">
          <w:rPr>
            <w:rFonts w:ascii="Open Sans" w:hAnsi="Open Sans" w:cs="Open Sans"/>
            <w:color w:val="4D4D4A"/>
          </w:rPr>
          <w:t xml:space="preserve"> So.Da.Net</w:t>
        </w:r>
      </w:hyperlink>
      <w:r w:rsidR="00A153A5" w:rsidRPr="000B6A68">
        <w:rPr>
          <w:rFonts w:ascii="Open Sans" w:hAnsi="Open Sans" w:cs="Open Sans"/>
          <w:color w:val="4D4D4A"/>
        </w:rPr>
        <w:t xml:space="preserve"> and</w:t>
      </w:r>
      <w:hyperlink r:id="rId18" w:history="1">
        <w:r w:rsidR="00A153A5" w:rsidRPr="000B6A68">
          <w:rPr>
            <w:rFonts w:ascii="Open Sans" w:hAnsi="Open Sans" w:cs="Open Sans"/>
            <w:color w:val="4D4D4A"/>
          </w:rPr>
          <w:t xml:space="preserve"> UKDS</w:t>
        </w:r>
      </w:hyperlink>
      <w:r w:rsidR="00A153A5" w:rsidRPr="000B6A68">
        <w:rPr>
          <w:rFonts w:ascii="Open Sans" w:hAnsi="Open Sans" w:cs="Open Sans"/>
          <w:color w:val="4D4D4A"/>
        </w:rPr>
        <w:t xml:space="preserve">) and  illustrated and edited by  </w:t>
      </w:r>
      <w:hyperlink r:id="rId19" w:anchor="home" w:history="1">
        <w:r w:rsidR="00A153A5" w:rsidRPr="000B6A68">
          <w:rPr>
            <w:rFonts w:ascii="Open Sans" w:hAnsi="Open Sans" w:cs="Open Sans"/>
            <w:color w:val="4D4D4A"/>
          </w:rPr>
          <w:t>Verbeeldingskr8</w:t>
        </w:r>
      </w:hyperlink>
      <w:r w:rsidR="00A153A5" w:rsidRPr="000B6A68">
        <w:rPr>
          <w:rFonts w:ascii="Open Sans" w:hAnsi="Open Sans" w:cs="Open Sans"/>
          <w:color w:val="4D4D4A"/>
        </w:rPr>
        <w:t xml:space="preserve">.   </w:t>
      </w:r>
    </w:p>
    <w:p w14:paraId="640BCA46" w14:textId="04F8B769" w:rsidR="00ED58A2" w:rsidRPr="000B6A68" w:rsidRDefault="00A153A5" w:rsidP="000B6A68">
      <w:pPr>
        <w:spacing w:before="97" w:line="316" w:lineRule="exact"/>
        <w:ind w:left="900" w:right="872"/>
        <w:rPr>
          <w:rFonts w:ascii="Open Sans" w:hAnsi="Open Sans" w:cs="Open Sans"/>
          <w:color w:val="010302"/>
          <w:sz w:val="20"/>
          <w:szCs w:val="20"/>
        </w:rPr>
      </w:pPr>
      <w:r w:rsidRPr="000B6A68">
        <w:rPr>
          <w:rFonts w:ascii="Open Sans" w:hAnsi="Open Sans" w:cs="Open Sans"/>
          <w:color w:val="4D4D4A"/>
        </w:rPr>
        <w:t>During a one-ye</w:t>
      </w:r>
      <w:r w:rsidRPr="000B6A68">
        <w:rPr>
          <w:rFonts w:ascii="Open Sans" w:hAnsi="Open Sans" w:cs="Open Sans"/>
          <w:color w:val="4D4D4A"/>
          <w:spacing w:val="-4"/>
        </w:rPr>
        <w:t>a</w:t>
      </w:r>
      <w:r w:rsidRPr="000B6A68">
        <w:rPr>
          <w:rFonts w:ascii="Open Sans" w:hAnsi="Open Sans" w:cs="Open Sans"/>
          <w:color w:val="4D4D4A"/>
        </w:rPr>
        <w:t>r pro</w:t>
      </w:r>
      <w:r w:rsidRPr="000B6A68">
        <w:rPr>
          <w:rFonts w:ascii="Open Sans" w:hAnsi="Open Sans" w:cs="Open Sans"/>
          <w:color w:val="4D4D4A"/>
          <w:spacing w:val="-2"/>
        </w:rPr>
        <w:t>j</w:t>
      </w:r>
      <w:r w:rsidRPr="000B6A68">
        <w:rPr>
          <w:rFonts w:ascii="Open Sans" w:hAnsi="Open Sans" w:cs="Open Sans"/>
          <w:color w:val="4D4D4A"/>
        </w:rPr>
        <w:t xml:space="preserve">ect, the </w:t>
      </w:r>
      <w:r w:rsidR="008E6846" w:rsidRPr="000B6A68">
        <w:rPr>
          <w:rFonts w:ascii="Open Sans" w:hAnsi="Open Sans" w:cs="Open Sans"/>
          <w:color w:val="4D4D4A"/>
        </w:rPr>
        <w:t>C</w:t>
      </w:r>
      <w:r w:rsidR="008E6846" w:rsidRPr="000B6A68">
        <w:rPr>
          <w:rFonts w:ascii="Open Sans" w:hAnsi="Open Sans" w:cs="Open Sans"/>
          <w:color w:val="4D4D4A"/>
          <w:spacing w:val="-2"/>
        </w:rPr>
        <w:t>E</w:t>
      </w:r>
      <w:r w:rsidR="008E6846" w:rsidRPr="000B6A68">
        <w:rPr>
          <w:rFonts w:ascii="Open Sans" w:hAnsi="Open Sans" w:cs="Open Sans"/>
          <w:color w:val="4D4D4A"/>
        </w:rPr>
        <w:t>SSDA archives</w:t>
      </w:r>
      <w:r w:rsidRPr="000B6A68">
        <w:rPr>
          <w:rFonts w:ascii="Open Sans" w:hAnsi="Open Sans" w:cs="Open Sans"/>
          <w:color w:val="4D4D4A"/>
        </w:rPr>
        <w:t xml:space="preserve"> combined all the knowledge and expertise on research data management (RDM) that was available  locally within one comprehensive  online training. The module is </w:t>
      </w:r>
      <w:r w:rsidR="008E6846" w:rsidRPr="000B6A68">
        <w:rPr>
          <w:rFonts w:ascii="Open Sans" w:hAnsi="Open Sans" w:cs="Open Sans"/>
          <w:color w:val="4D4D4A"/>
        </w:rPr>
        <w:t>designed to</w:t>
      </w:r>
      <w:r w:rsidRPr="000B6A68">
        <w:rPr>
          <w:rFonts w:ascii="Open Sans" w:hAnsi="Open Sans" w:cs="Open Sans"/>
          <w:color w:val="4D4D4A"/>
        </w:rPr>
        <w:t xml:space="preserve"> cover all aspects of RDM </w:t>
      </w:r>
      <w:r w:rsidR="00F565F8" w:rsidRPr="000B6A68">
        <w:rPr>
          <w:rFonts w:ascii="Open Sans" w:hAnsi="Open Sans" w:cs="Open Sans"/>
          <w:color w:val="4D4D4A"/>
        </w:rPr>
        <w:t>and includes</w:t>
      </w:r>
      <w:r w:rsidRPr="000B6A68">
        <w:rPr>
          <w:rFonts w:ascii="Open Sans" w:hAnsi="Open Sans" w:cs="Open Sans"/>
          <w:color w:val="4D4D4A"/>
        </w:rPr>
        <w:t xml:space="preserve"> best practi</w:t>
      </w:r>
      <w:r w:rsidRPr="000B6A68">
        <w:rPr>
          <w:rFonts w:ascii="Open Sans" w:hAnsi="Open Sans" w:cs="Open Sans"/>
          <w:color w:val="4D4D4A"/>
          <w:spacing w:val="-2"/>
        </w:rPr>
        <w:t>c</w:t>
      </w:r>
      <w:r w:rsidRPr="000B6A68">
        <w:rPr>
          <w:rFonts w:ascii="Open Sans" w:hAnsi="Open Sans" w:cs="Open Sans"/>
          <w:color w:val="4D4D4A"/>
        </w:rPr>
        <w:t>es, as well as practi</w:t>
      </w:r>
      <w:r w:rsidRPr="000B6A68">
        <w:rPr>
          <w:rFonts w:ascii="Open Sans" w:hAnsi="Open Sans" w:cs="Open Sans"/>
          <w:color w:val="4D4D4A"/>
          <w:spacing w:val="-2"/>
        </w:rPr>
        <w:t>c</w:t>
      </w:r>
      <w:r w:rsidRPr="000B6A68">
        <w:rPr>
          <w:rFonts w:ascii="Open Sans" w:hAnsi="Open Sans" w:cs="Open Sans"/>
          <w:color w:val="4D4D4A"/>
        </w:rPr>
        <w:t xml:space="preserve">al tips, and information about </w:t>
      </w:r>
      <w:r w:rsidRPr="000B6A68">
        <w:rPr>
          <w:rFonts w:ascii="Open Sans" w:hAnsi="Open Sans" w:cs="Open Sans"/>
          <w:color w:val="4D4D4A"/>
          <w:spacing w:val="-2"/>
        </w:rPr>
        <w:t>E</w:t>
      </w:r>
      <w:r w:rsidRPr="000B6A68">
        <w:rPr>
          <w:rFonts w:ascii="Open Sans" w:hAnsi="Open Sans" w:cs="Open Sans"/>
          <w:color w:val="4D4D4A"/>
        </w:rPr>
        <w:t xml:space="preserve">uropean diversity in data management.  </w:t>
      </w:r>
    </w:p>
    <w:p w14:paraId="335BDC30" w14:textId="6FDCA880" w:rsidR="00ED58A2" w:rsidRPr="000B6A68" w:rsidRDefault="00A153A5">
      <w:pPr>
        <w:spacing w:before="60"/>
        <w:ind w:left="900"/>
        <w:rPr>
          <w:rFonts w:ascii="Open Sans" w:hAnsi="Open Sans" w:cs="Open Sans"/>
          <w:color w:val="010302"/>
        </w:rPr>
      </w:pP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Target </w:t>
      </w:r>
      <w:r w:rsidRPr="000B6A68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a</w:t>
      </w: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>udienc</w:t>
      </w:r>
      <w:r w:rsidRPr="000B6A68">
        <w:rPr>
          <w:rFonts w:ascii="Open Sans" w:hAnsi="Open Sans" w:cs="Open Sans"/>
          <w:b/>
          <w:bCs/>
          <w:color w:val="4D4D4A"/>
          <w:spacing w:val="-2"/>
          <w:sz w:val="24"/>
          <w:szCs w:val="24"/>
        </w:rPr>
        <w:t>e</w:t>
      </w: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  </w:t>
      </w:r>
    </w:p>
    <w:p w14:paraId="661AE178" w14:textId="32B2E408" w:rsidR="00ED58A2" w:rsidRPr="000B6A68" w:rsidRDefault="00A153A5">
      <w:pPr>
        <w:spacing w:before="6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0B6A68">
        <w:rPr>
          <w:rFonts w:ascii="Open Sans" w:hAnsi="Open Sans" w:cs="Open Sans"/>
          <w:color w:val="4D4D4A"/>
        </w:rPr>
        <w:t xml:space="preserve">The </w:t>
      </w:r>
      <w:r w:rsidRPr="000B6A68">
        <w:rPr>
          <w:rFonts w:ascii="Open Sans" w:hAnsi="Open Sans" w:cs="Open Sans"/>
          <w:color w:val="4D4D4A"/>
          <w:spacing w:val="-2"/>
        </w:rPr>
        <w:t>E</w:t>
      </w:r>
      <w:r w:rsidRPr="000B6A68">
        <w:rPr>
          <w:rFonts w:ascii="Open Sans" w:hAnsi="Open Sans" w:cs="Open Sans"/>
          <w:color w:val="4D4D4A"/>
        </w:rPr>
        <w:t xml:space="preserve">xpert Tour Guide is designed for  </w:t>
      </w:r>
    </w:p>
    <w:p w14:paraId="3048B61A" w14:textId="5B4C1A7D" w:rsidR="00ED58A2" w:rsidRPr="000B6A68" w:rsidRDefault="00A153A5">
      <w:pPr>
        <w:ind w:left="900"/>
        <w:rPr>
          <w:rFonts w:ascii="Open Sans" w:hAnsi="Open Sans" w:cs="Open Sans"/>
          <w:color w:val="010302"/>
          <w:sz w:val="20"/>
          <w:szCs w:val="20"/>
        </w:rPr>
      </w:pPr>
      <w:r w:rsidRPr="000B6A68">
        <w:rPr>
          <w:rFonts w:ascii="Open Sans" w:hAnsi="Open Sans" w:cs="Open Sans"/>
          <w:color w:val="4D4D4A"/>
        </w:rPr>
        <w:t>(early care</w:t>
      </w:r>
      <w:r w:rsidRPr="000B6A68">
        <w:rPr>
          <w:rFonts w:ascii="Open Sans" w:hAnsi="Open Sans" w:cs="Open Sans"/>
          <w:color w:val="4D4D4A"/>
          <w:spacing w:val="-4"/>
        </w:rPr>
        <w:t>e</w:t>
      </w:r>
      <w:r w:rsidRPr="000B6A68">
        <w:rPr>
          <w:rFonts w:ascii="Open Sans" w:hAnsi="Open Sans" w:cs="Open Sans"/>
          <w:color w:val="4D4D4A"/>
        </w:rPr>
        <w:t>r)</w:t>
      </w:r>
      <w:r w:rsidRPr="000B6A68">
        <w:rPr>
          <w:rFonts w:ascii="Open Sans" w:hAnsi="Open Sans" w:cs="Open Sans"/>
          <w:color w:val="4D4D4A"/>
          <w:spacing w:val="-4"/>
        </w:rPr>
        <w:t xml:space="preserve"> </w:t>
      </w:r>
      <w:r w:rsidRPr="000B6A68">
        <w:rPr>
          <w:rFonts w:ascii="Open Sans" w:hAnsi="Open Sans" w:cs="Open Sans"/>
          <w:color w:val="4D4D4A"/>
        </w:rPr>
        <w:t xml:space="preserve">social sciences researchers  </w:t>
      </w:r>
    </w:p>
    <w:p w14:paraId="707EC06F" w14:textId="146508D3" w:rsidR="00264F0C" w:rsidRPr="000B6A68" w:rsidRDefault="00A153A5" w:rsidP="00264F0C">
      <w:pPr>
        <w:ind w:left="900"/>
        <w:rPr>
          <w:rFonts w:ascii="Open Sans" w:hAnsi="Open Sans" w:cs="Open Sans"/>
          <w:color w:val="4D4D4A"/>
        </w:rPr>
      </w:pPr>
      <w:r w:rsidRPr="000B6A68">
        <w:rPr>
          <w:rFonts w:ascii="Open Sans" w:hAnsi="Open Sans" w:cs="Open Sans"/>
          <w:color w:val="4D4D4A"/>
        </w:rPr>
        <w:t xml:space="preserve">who want to learn more about RDM. </w:t>
      </w:r>
    </w:p>
    <w:p w14:paraId="49A95CFB" w14:textId="49E1272F" w:rsidR="00ED58A2" w:rsidRPr="000B6A68" w:rsidRDefault="000B6A68" w:rsidP="00264F0C">
      <w:pPr>
        <w:ind w:left="900"/>
        <w:rPr>
          <w:rFonts w:ascii="Open Sans" w:hAnsi="Open Sans" w:cs="Open Sans"/>
          <w:color w:val="010302"/>
          <w:sz w:val="20"/>
          <w:szCs w:val="20"/>
        </w:rPr>
      </w:pPr>
      <w:r w:rsidRPr="000B6A68">
        <w:rPr>
          <w:rFonts w:ascii="Open Sans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A287979" wp14:editId="432FEDA6">
                <wp:simplePos x="0" y="0"/>
                <wp:positionH relativeFrom="page">
                  <wp:posOffset>4002405</wp:posOffset>
                </wp:positionH>
                <wp:positionV relativeFrom="paragraph">
                  <wp:posOffset>34290</wp:posOffset>
                </wp:positionV>
                <wp:extent cx="2960370" cy="400050"/>
                <wp:effectExtent l="0" t="0" r="0" b="0"/>
                <wp:wrapNone/>
                <wp:docPr id="119" name="Freeform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0370" cy="400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>
                          <a:solidFill>
                            <a:srgbClr val="FF0000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209E1" w14:textId="332F66FA" w:rsidR="00ED58A2" w:rsidRDefault="00A153A5" w:rsidP="000B6A68">
                            <w:pPr>
                              <w:spacing w:line="214" w:lineRule="exact"/>
                              <w:jc w:val="center"/>
                              <w:rPr>
                                <w:rFonts w:ascii="Times New Roman" w:hAnsi="Times New Roman" w:cs="Times New Roman"/>
                                <w:color w:val="010302"/>
                              </w:rPr>
                            </w:pP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Pro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du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 xml:space="preserve">ct 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teme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 xml:space="preserve">f the Data Management Expert Guide 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efi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ng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 xml:space="preserve"> - 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gs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t others- t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e t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g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et a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 xml:space="preserve">dience 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f t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e m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pacing w:val="-2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Calibri-Italic" w:hAnsi="Calibri-Italic" w:cs="Calibri-Italic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  <w:t>le.</w:t>
                            </w:r>
                          </w:p>
                        </w:txbxContent>
                      </wps:txbx>
                      <wps:bodyPr wrap="square" lIns="0" tIns="0" rIns="0" bIns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87979" id="Freeform 119" o:spid="_x0000_s1026" style="position:absolute;left:0;text-align:left;margin-left:315.15pt;margin-top:2.7pt;width:233.1pt;height:31.5pt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0EA209E1" w14:textId="332F66FA" w:rsidR="00ED58A2" w:rsidRDefault="00A153A5" w:rsidP="000B6A68">
                      <w:pPr>
                        <w:spacing w:line="214" w:lineRule="exact"/>
                        <w:jc w:val="center"/>
                        <w:rPr>
                          <w:rFonts w:ascii="Times New Roman" w:hAnsi="Times New Roman" w:cs="Times New Roman"/>
                          <w:color w:val="010302"/>
                        </w:rPr>
                      </w:pP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Pro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du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 xml:space="preserve">ct 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teme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 xml:space="preserve">t 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 xml:space="preserve">f the Data Management Expert Guide 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d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efi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ng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 xml:space="preserve"> - 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m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n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gs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t others- t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h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e t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r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g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et a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u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 xml:space="preserve">dience 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f t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h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e m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o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d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pacing w:val="-2"/>
                          <w:sz w:val="16"/>
                          <w:szCs w:val="16"/>
                        </w:rPr>
                        <w:t>u</w:t>
                      </w:r>
                      <w:r>
                        <w:rPr>
                          <w:rFonts w:ascii="Calibri-Italic" w:hAnsi="Calibri-Italic" w:cs="Calibri-Italic"/>
                          <w:i/>
                          <w:iCs/>
                          <w:color w:val="000000"/>
                          <w:sz w:val="16"/>
                          <w:szCs w:val="16"/>
                        </w:rPr>
                        <w:t>le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153A5" w:rsidRPr="000B6A68">
        <w:rPr>
          <w:rFonts w:ascii="Open Sans" w:hAnsi="Open Sans" w:cs="Open Sans"/>
          <w:color w:val="4D4D4A"/>
        </w:rPr>
        <w:t>It was created in collaborati</w:t>
      </w:r>
      <w:r w:rsidR="00A153A5" w:rsidRPr="000B6A68">
        <w:rPr>
          <w:rFonts w:ascii="Open Sans" w:hAnsi="Open Sans" w:cs="Open Sans"/>
          <w:color w:val="4D4D4A"/>
          <w:spacing w:val="-2"/>
        </w:rPr>
        <w:t>o</w:t>
      </w:r>
      <w:r w:rsidR="00A153A5" w:rsidRPr="000B6A68">
        <w:rPr>
          <w:rFonts w:ascii="Open Sans" w:hAnsi="Open Sans" w:cs="Open Sans"/>
          <w:color w:val="4D4D4A"/>
        </w:rPr>
        <w:t xml:space="preserve">n with young researchers who provided feedback on the  </w:t>
      </w:r>
      <w:r w:rsidR="00A153A5" w:rsidRPr="000B6A68">
        <w:rPr>
          <w:rFonts w:ascii="Open Sans" w:hAnsi="Open Sans" w:cs="Open Sans"/>
          <w:sz w:val="20"/>
          <w:szCs w:val="20"/>
        </w:rPr>
        <w:br w:type="textWrapping" w:clear="all"/>
      </w:r>
      <w:r w:rsidR="00A153A5" w:rsidRPr="000B6A68">
        <w:rPr>
          <w:rFonts w:ascii="Open Sans" w:hAnsi="Open Sans" w:cs="Open Sans"/>
          <w:color w:val="4D4D4A"/>
        </w:rPr>
        <w:t>structure and the content of the module at two points in ti</w:t>
      </w:r>
      <w:r w:rsidR="00A153A5" w:rsidRPr="000B6A68">
        <w:rPr>
          <w:rFonts w:ascii="Open Sans" w:hAnsi="Open Sans" w:cs="Open Sans"/>
          <w:color w:val="4D4D4A"/>
          <w:spacing w:val="-2"/>
        </w:rPr>
        <w:t>m</w:t>
      </w:r>
      <w:r w:rsidR="00A153A5" w:rsidRPr="000B6A68">
        <w:rPr>
          <w:rFonts w:ascii="Open Sans" w:hAnsi="Open Sans" w:cs="Open Sans"/>
          <w:color w:val="4D4D4A"/>
        </w:rPr>
        <w:t xml:space="preserve">e during the development  </w:t>
      </w:r>
      <w:r w:rsidR="00A153A5" w:rsidRPr="000B6A68">
        <w:rPr>
          <w:rFonts w:ascii="Open Sans" w:hAnsi="Open Sans" w:cs="Open Sans"/>
          <w:sz w:val="20"/>
          <w:szCs w:val="20"/>
        </w:rPr>
        <w:br w:type="textWrapping" w:clear="all"/>
      </w:r>
      <w:r w:rsidR="00A153A5" w:rsidRPr="000B6A68">
        <w:rPr>
          <w:rFonts w:ascii="Open Sans" w:hAnsi="Open Sans" w:cs="Open Sans"/>
          <w:color w:val="4D4D4A"/>
        </w:rPr>
        <w:t>process. Next to being a stand-alone self</w:t>
      </w:r>
      <w:r w:rsidR="00A153A5" w:rsidRPr="000B6A68">
        <w:rPr>
          <w:rFonts w:ascii="Open Sans" w:hAnsi="Open Sans" w:cs="Open Sans"/>
          <w:color w:val="4D4D4A"/>
          <w:spacing w:val="-3"/>
        </w:rPr>
        <w:t>-</w:t>
      </w:r>
      <w:r w:rsidR="00A153A5" w:rsidRPr="000B6A68">
        <w:rPr>
          <w:rFonts w:ascii="Open Sans" w:hAnsi="Open Sans" w:cs="Open Sans"/>
          <w:color w:val="4D4D4A"/>
        </w:rPr>
        <w:t xml:space="preserve">study module, the </w:t>
      </w:r>
      <w:r w:rsidR="00A153A5" w:rsidRPr="000B6A68">
        <w:rPr>
          <w:rFonts w:ascii="Open Sans" w:hAnsi="Open Sans" w:cs="Open Sans"/>
          <w:color w:val="4D4D4A"/>
          <w:spacing w:val="-2"/>
        </w:rPr>
        <w:t>E</w:t>
      </w:r>
      <w:r w:rsidR="00A153A5" w:rsidRPr="000B6A68">
        <w:rPr>
          <w:rFonts w:ascii="Open Sans" w:hAnsi="Open Sans" w:cs="Open Sans"/>
          <w:color w:val="4D4D4A"/>
        </w:rPr>
        <w:t xml:space="preserve">xpert Tour Guide can also </w:t>
      </w:r>
      <w:r w:rsidR="00264F0C" w:rsidRPr="000B6A68">
        <w:rPr>
          <w:rFonts w:ascii="Open Sans" w:hAnsi="Open Sans" w:cs="Open Sans"/>
          <w:color w:val="4D4D4A"/>
        </w:rPr>
        <w:t xml:space="preserve">be </w:t>
      </w:r>
      <w:r w:rsidR="00A153A5" w:rsidRPr="000B6A68">
        <w:rPr>
          <w:rFonts w:ascii="Open Sans" w:hAnsi="Open Sans" w:cs="Open Sans"/>
          <w:sz w:val="20"/>
          <w:szCs w:val="20"/>
        </w:rPr>
        <w:br w:type="textWrapping" w:clear="all"/>
      </w:r>
      <w:r w:rsidR="00A153A5" w:rsidRPr="000B6A68">
        <w:rPr>
          <w:rFonts w:ascii="Open Sans" w:hAnsi="Open Sans" w:cs="Open Sans"/>
          <w:color w:val="4D4D4A"/>
        </w:rPr>
        <w:t xml:space="preserve">used by trainers as </w:t>
      </w:r>
      <w:r w:rsidR="00A153A5" w:rsidRPr="000B6A68">
        <w:rPr>
          <w:rFonts w:ascii="Open Sans" w:hAnsi="Open Sans" w:cs="Open Sans"/>
          <w:color w:val="4D4D4A"/>
          <w:spacing w:val="-5"/>
        </w:rPr>
        <w:t>a</w:t>
      </w:r>
      <w:r w:rsidR="00A153A5" w:rsidRPr="000B6A68">
        <w:rPr>
          <w:rFonts w:ascii="Open Sans" w:hAnsi="Open Sans" w:cs="Open Sans"/>
          <w:color w:val="4D4D4A"/>
        </w:rPr>
        <w:t xml:space="preserve"> basis for interactiv</w:t>
      </w:r>
      <w:r w:rsidR="00A153A5" w:rsidRPr="000B6A68">
        <w:rPr>
          <w:rFonts w:ascii="Open Sans" w:hAnsi="Open Sans" w:cs="Open Sans"/>
          <w:color w:val="4D4D4A"/>
          <w:spacing w:val="-4"/>
        </w:rPr>
        <w:t>e</w:t>
      </w:r>
      <w:r w:rsidR="00A153A5" w:rsidRPr="000B6A68">
        <w:rPr>
          <w:rFonts w:ascii="Open Sans" w:hAnsi="Open Sans" w:cs="Open Sans"/>
          <w:color w:val="4D4D4A"/>
        </w:rPr>
        <w:t xml:space="preserve"> workshops and courses.   </w:t>
      </w:r>
    </w:p>
    <w:p w14:paraId="0160F05D" w14:textId="77777777" w:rsidR="00ED58A2" w:rsidRPr="000B6A68" w:rsidRDefault="00A153A5">
      <w:pPr>
        <w:spacing w:before="60"/>
        <w:ind w:left="900"/>
        <w:rPr>
          <w:rFonts w:ascii="Open Sans" w:hAnsi="Open Sans" w:cs="Open Sans"/>
          <w:color w:val="010302"/>
        </w:rPr>
      </w:pP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>Structure of</w:t>
      </w:r>
      <w:r w:rsidRPr="000B6A68">
        <w:rPr>
          <w:rFonts w:ascii="Open Sans" w:hAnsi="Open Sans" w:cs="Open Sans"/>
          <w:b/>
          <w:bCs/>
          <w:color w:val="4D4D4A"/>
          <w:spacing w:val="-4"/>
          <w:sz w:val="24"/>
          <w:szCs w:val="24"/>
        </w:rPr>
        <w:t xml:space="preserve"> </w:t>
      </w: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>the mo</w:t>
      </w:r>
      <w:r w:rsidRPr="000B6A68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d</w:t>
      </w:r>
      <w:r w:rsidRPr="000B6A68">
        <w:rPr>
          <w:rFonts w:ascii="Open Sans" w:hAnsi="Open Sans" w:cs="Open Sans"/>
          <w:b/>
          <w:bCs/>
          <w:color w:val="4D4D4A"/>
          <w:sz w:val="24"/>
          <w:szCs w:val="24"/>
        </w:rPr>
        <w:t>ule</w:t>
      </w:r>
      <w:r w:rsidRPr="000B6A68">
        <w:rPr>
          <w:rFonts w:ascii="Open Sans" w:hAnsi="Open Sans" w:cs="Open Sans"/>
          <w:color w:val="000000"/>
          <w:spacing w:val="-4"/>
          <w:sz w:val="24"/>
          <w:szCs w:val="24"/>
        </w:rPr>
        <w:t xml:space="preserve"> </w:t>
      </w:r>
      <w:r w:rsidRPr="000B6A68">
        <w:rPr>
          <w:rFonts w:ascii="Open Sans" w:hAnsi="Open Sans" w:cs="Open Sans"/>
          <w:color w:val="4D4D4A"/>
          <w:sz w:val="24"/>
          <w:szCs w:val="24"/>
        </w:rPr>
        <w:t xml:space="preserve">  </w:t>
      </w:r>
    </w:p>
    <w:p w14:paraId="7EF1D7D4" w14:textId="2073F502" w:rsidR="00ED58A2" w:rsidRPr="000B6A68" w:rsidRDefault="00A153A5">
      <w:pPr>
        <w:spacing w:before="99" w:line="315" w:lineRule="exact"/>
        <w:ind w:left="900" w:right="872"/>
        <w:rPr>
          <w:rFonts w:ascii="Open Sans" w:hAnsi="Open Sans" w:cs="Open Sans"/>
          <w:color w:val="010302"/>
          <w:sz w:val="20"/>
          <w:szCs w:val="20"/>
        </w:rPr>
        <w:sectPr w:rsidR="00ED58A2" w:rsidRPr="000B6A68">
          <w:type w:val="continuous"/>
          <w:pgSz w:w="11915" w:h="16850"/>
          <w:pgMar w:top="202" w:right="500" w:bottom="500" w:left="500" w:header="708" w:footer="708" w:gutter="0"/>
          <w:cols w:space="720"/>
          <w:docGrid w:linePitch="360"/>
        </w:sectPr>
      </w:pPr>
      <w:r w:rsidRPr="000B6A68">
        <w:rPr>
          <w:rFonts w:ascii="Open Sans" w:hAnsi="Open Sans" w:cs="Open Sans"/>
          <w:color w:val="4D4D4A"/>
        </w:rPr>
        <w:t xml:space="preserve">The </w:t>
      </w:r>
      <w:r w:rsidRPr="000B6A68">
        <w:rPr>
          <w:rFonts w:ascii="Open Sans" w:hAnsi="Open Sans" w:cs="Open Sans"/>
          <w:color w:val="4D4D4A"/>
          <w:spacing w:val="-2"/>
        </w:rPr>
        <w:t>E</w:t>
      </w:r>
      <w:r w:rsidRPr="000B6A68">
        <w:rPr>
          <w:rFonts w:ascii="Open Sans" w:hAnsi="Open Sans" w:cs="Open Sans"/>
          <w:color w:val="4D4D4A"/>
        </w:rPr>
        <w:t xml:space="preserve">xpert Tour Guide follows the Research Data Life Cycle and is divided into </w:t>
      </w:r>
      <w:r w:rsidR="00E702BB" w:rsidRPr="000B6A68">
        <w:rPr>
          <w:rFonts w:ascii="Open Sans" w:hAnsi="Open Sans" w:cs="Open Sans"/>
          <w:color w:val="4D4D4A"/>
        </w:rPr>
        <w:t>seven chapters</w:t>
      </w:r>
      <w:r w:rsidRPr="000B6A68">
        <w:rPr>
          <w:rFonts w:ascii="Open Sans" w:hAnsi="Open Sans" w:cs="Open Sans"/>
          <w:color w:val="4D4D4A"/>
        </w:rPr>
        <w:t xml:space="preserve"> that deal with the different aspects of a (t</w:t>
      </w:r>
      <w:r w:rsidRPr="000B6A68">
        <w:rPr>
          <w:rFonts w:ascii="Open Sans" w:hAnsi="Open Sans" w:cs="Open Sans"/>
          <w:color w:val="4D4D4A"/>
          <w:spacing w:val="-4"/>
        </w:rPr>
        <w:t>y</w:t>
      </w:r>
      <w:r w:rsidRPr="000B6A68">
        <w:rPr>
          <w:rFonts w:ascii="Open Sans" w:hAnsi="Open Sans" w:cs="Open Sans"/>
          <w:color w:val="4D4D4A"/>
        </w:rPr>
        <w:t>pical) research pro</w:t>
      </w:r>
      <w:r w:rsidRPr="000B6A68">
        <w:rPr>
          <w:rFonts w:ascii="Open Sans" w:hAnsi="Open Sans" w:cs="Open Sans"/>
          <w:color w:val="4D4D4A"/>
          <w:spacing w:val="-2"/>
        </w:rPr>
        <w:t>j</w:t>
      </w:r>
      <w:r w:rsidRPr="000B6A68">
        <w:rPr>
          <w:rFonts w:ascii="Open Sans" w:hAnsi="Open Sans" w:cs="Open Sans"/>
          <w:color w:val="4D4D4A"/>
        </w:rPr>
        <w:t xml:space="preserve">ect.   </w:t>
      </w:r>
    </w:p>
    <w:p w14:paraId="1EF1DB20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F702A6D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D185C3B" w14:textId="77777777" w:rsidR="00ED58A2" w:rsidRDefault="00A153A5">
      <w:pPr>
        <w:spacing w:after="92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DC33C99" wp14:editId="20BCD060">
                <wp:simplePos x="0" y="0"/>
                <wp:positionH relativeFrom="page">
                  <wp:posOffset>2638425</wp:posOffset>
                </wp:positionH>
                <wp:positionV relativeFrom="paragraph">
                  <wp:posOffset>161316</wp:posOffset>
                </wp:positionV>
                <wp:extent cx="180" cy="695325"/>
                <wp:effectExtent l="0" t="0" r="0" b="0"/>
                <wp:wrapNone/>
                <wp:docPr id="120" name="Freeform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29946C" id="Freeform 120" o:spid="_x0000_s1026" style="position:absolute;margin-left:207.75pt;margin-top:12.7pt;width:0;height:54.75pt;z-index:2516546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B7EB071" wp14:editId="0692A8E7">
                <wp:simplePos x="0" y="0"/>
                <wp:positionH relativeFrom="page">
                  <wp:posOffset>4772025</wp:posOffset>
                </wp:positionH>
                <wp:positionV relativeFrom="paragraph">
                  <wp:posOffset>160033</wp:posOffset>
                </wp:positionV>
                <wp:extent cx="180" cy="695325"/>
                <wp:effectExtent l="0" t="0" r="0" b="0"/>
                <wp:wrapNone/>
                <wp:docPr id="121" name="Freeform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9106B5" id="Freeform 121" o:spid="_x0000_s1026" style="position:absolute;margin-left:375.75pt;margin-top:12.6pt;width:0;height:54.75pt;z-index:2516567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5F8BCF53" wp14:editId="436657F8">
                <wp:simplePos x="0" y="0"/>
                <wp:positionH relativeFrom="page">
                  <wp:posOffset>5010150</wp:posOffset>
                </wp:positionH>
                <wp:positionV relativeFrom="paragraph">
                  <wp:posOffset>169558</wp:posOffset>
                </wp:positionV>
                <wp:extent cx="2209800" cy="752475"/>
                <wp:effectExtent l="0" t="0" r="0" b="0"/>
                <wp:wrapNone/>
                <wp:docPr id="122" name="Freeform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09800" h="752475">
                              <a:moveTo>
                                <a:pt x="0" y="752475"/>
                              </a:moveTo>
                              <a:lnTo>
                                <a:pt x="2209800" y="752475"/>
                              </a:lnTo>
                              <a:lnTo>
                                <a:pt x="22098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844B25" id="Freeform 122" o:spid="_x0000_s1026" style="position:absolute;margin-left:394.5pt;margin-top:13.35pt;width:174pt;height:59.25pt;z-index:-2516546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2098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" path="m,752475r2209800,l2209800,,,,,752475xe" stroked="f" strokeweight="2.25pt">
                <v:path arrowok="t"/>
                <w10:wrap anchorx="page"/>
              </v:shape>
            </w:pict>
          </mc:Fallback>
        </mc:AlternateContent>
      </w:r>
    </w:p>
    <w:p w14:paraId="3A972BF6" w14:textId="3D5929C9" w:rsidR="00ED58A2" w:rsidRPr="000B6A68" w:rsidRDefault="00A153A5" w:rsidP="008E6846">
      <w:pPr>
        <w:spacing w:line="262" w:lineRule="exact"/>
        <w:ind w:left="4087" w:right="-145"/>
        <w:rPr>
          <w:rFonts w:ascii="Open Sans" w:hAnsi="Open Sans" w:cs="Open Sans"/>
          <w:color w:val="010302"/>
          <w:lang w:val="de-DE"/>
        </w:rPr>
      </w:pPr>
      <w:r w:rsidRPr="000B6A68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65CA8029" wp14:editId="4849ABD2">
                <wp:simplePos x="0" y="0"/>
                <wp:positionH relativeFrom="page">
                  <wp:posOffset>2828925</wp:posOffset>
                </wp:positionH>
                <wp:positionV relativeFrom="paragraph">
                  <wp:posOffset>-42596</wp:posOffset>
                </wp:positionV>
                <wp:extent cx="1485900" cy="752475"/>
                <wp:effectExtent l="0" t="0" r="0" b="0"/>
                <wp:wrapNone/>
                <wp:docPr id="123" name="Freeform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85900" h="752475">
                              <a:moveTo>
                                <a:pt x="0" y="752475"/>
                              </a:moveTo>
                              <a:lnTo>
                                <a:pt x="1485900" y="752475"/>
                              </a:lnTo>
                              <a:lnTo>
                                <a:pt x="14859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0AD35E" id="Freeform 123" o:spid="_x0000_s1026" style="position:absolute;margin-left:222.75pt;margin-top:-3.35pt;width:117pt;height:59.25pt;z-index:-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4859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" path="m,752475r1485900,l1485900,,,,,752475xe" stroked="f" strokeweight="2.25pt">
                <v:path arrowok="t"/>
                <w10:wrap anchorx="page"/>
              </v:shape>
            </w:pict>
          </mc:Fallback>
        </mc:AlternateContent>
      </w:r>
      <w:r w:rsidRPr="000B6A68">
        <w:rPr>
          <w:rFonts w:ascii="Open Sans" w:hAnsi="Open Sans" w:cs="Open Sans"/>
          <w:noProof/>
        </w:rPr>
        <w:drawing>
          <wp:anchor distT="0" distB="0" distL="114300" distR="114300" simplePos="0" relativeHeight="251652096" behindDoc="0" locked="0" layoutInCell="1" allowOverlap="1" wp14:anchorId="34C80457" wp14:editId="4D517240">
            <wp:simplePos x="0" y="0"/>
            <wp:positionH relativeFrom="page">
              <wp:posOffset>900430</wp:posOffset>
            </wp:positionH>
            <wp:positionV relativeFrom="paragraph">
              <wp:posOffset>95199</wp:posOffset>
            </wp:positionV>
            <wp:extent cx="1304289" cy="285750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/>
                    <pic:cNvPicPr>
                      <a:picLocks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289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Pr="000B6A68">
        <w:rPr>
          <w:rFonts w:ascii="Open Sans" w:hAnsi="Open Sans" w:cs="Open Sans"/>
          <w:color w:val="000000"/>
          <w:sz w:val="20"/>
          <w:szCs w:val="20"/>
          <w:lang w:val="de-DE"/>
        </w:rPr>
        <w:t>Parkveien</w:t>
      </w:r>
      <w:proofErr w:type="spellEnd"/>
      <w:r w:rsidRPr="000B6A68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20  5007</w:t>
      </w:r>
      <w:r w:rsidR="008E6846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</w:t>
      </w:r>
      <w:r w:rsidRPr="000B6A68">
        <w:rPr>
          <w:rFonts w:ascii="Open Sans" w:hAnsi="Open Sans" w:cs="Open Sans"/>
          <w:color w:val="000000"/>
          <w:sz w:val="20"/>
          <w:szCs w:val="20"/>
          <w:lang w:val="de-DE"/>
        </w:rPr>
        <w:t xml:space="preserve">Bergen  </w:t>
      </w:r>
      <w:proofErr w:type="spellStart"/>
      <w:r w:rsidRPr="000B6A68">
        <w:rPr>
          <w:rFonts w:ascii="Open Sans" w:hAnsi="Open Sans" w:cs="Open Sans"/>
          <w:color w:val="000000"/>
          <w:sz w:val="20"/>
          <w:szCs w:val="20"/>
          <w:lang w:val="de-DE"/>
        </w:rPr>
        <w:t>Norway</w:t>
      </w:r>
      <w:proofErr w:type="spellEnd"/>
    </w:p>
    <w:p w14:paraId="547E3EC1" w14:textId="77777777" w:rsidR="00ED58A2" w:rsidRPr="000B6A68" w:rsidRDefault="00A153A5">
      <w:pPr>
        <w:rPr>
          <w:rFonts w:ascii="Open Sans" w:hAnsi="Open Sans" w:cs="Open Sans"/>
          <w:color w:val="000000" w:themeColor="text1"/>
          <w:sz w:val="24"/>
          <w:szCs w:val="24"/>
          <w:lang w:val="de-DE"/>
        </w:rPr>
      </w:pPr>
      <w:r w:rsidRPr="000B6A68">
        <w:rPr>
          <w:rFonts w:ascii="Open Sans" w:hAnsi="Open Sans" w:cs="Open Sans"/>
          <w:sz w:val="24"/>
          <w:szCs w:val="24"/>
          <w:lang w:val="de-DE"/>
        </w:rPr>
        <w:br w:type="column"/>
      </w:r>
    </w:p>
    <w:p w14:paraId="0A3A4969" w14:textId="77777777" w:rsidR="00ED58A2" w:rsidRPr="000B6A68" w:rsidRDefault="00ED58A2">
      <w:pPr>
        <w:rPr>
          <w:rFonts w:ascii="Open Sans" w:hAnsi="Open Sans" w:cs="Open Sans"/>
          <w:color w:val="000000" w:themeColor="text1"/>
          <w:sz w:val="24"/>
          <w:szCs w:val="24"/>
          <w:lang w:val="de-DE"/>
        </w:rPr>
      </w:pPr>
    </w:p>
    <w:p w14:paraId="717B2019" w14:textId="77777777" w:rsidR="008E6846" w:rsidRDefault="008E6846" w:rsidP="000B6A68">
      <w:pPr>
        <w:spacing w:line="262" w:lineRule="exact"/>
        <w:ind w:right="-243"/>
        <w:rPr>
          <w:rFonts w:ascii="Open Sans" w:hAnsi="Open Sans" w:cs="Open Sans"/>
          <w:color w:val="000000" w:themeColor="text1"/>
          <w:sz w:val="24"/>
          <w:szCs w:val="24"/>
          <w:lang w:val="de-DE"/>
        </w:rPr>
      </w:pPr>
    </w:p>
    <w:p w14:paraId="315F432C" w14:textId="20A4E893" w:rsidR="00ED58A2" w:rsidRPr="00A153A5" w:rsidRDefault="00A153A5" w:rsidP="000B6A68">
      <w:pPr>
        <w:spacing w:line="262" w:lineRule="exact"/>
        <w:ind w:right="-243"/>
        <w:rPr>
          <w:rFonts w:ascii="Times New Roman" w:hAnsi="Times New Roman" w:cs="Times New Roman"/>
          <w:color w:val="010302"/>
          <w:lang w:val="de-DE"/>
        </w:rPr>
        <w:sectPr w:rsidR="00ED58A2" w:rsidRPr="00A153A5">
          <w:type w:val="continuous"/>
          <w:pgSz w:w="11915" w:h="16850"/>
          <w:pgMar w:top="202" w:right="500" w:bottom="500" w:left="500" w:header="708" w:footer="708" w:gutter="0"/>
          <w:cols w:num="2" w:space="0" w:equalWidth="0">
            <w:col w:w="5242" w:space="2300"/>
            <w:col w:w="1600" w:space="0"/>
          </w:cols>
          <w:docGrid w:linePitch="360"/>
        </w:sectPr>
      </w:pPr>
      <w:r w:rsidRPr="000B6A68">
        <w:rPr>
          <w:rFonts w:ascii="Open Sans" w:hAnsi="Open Sans" w:cs="Open Sans"/>
          <w:color w:val="000000"/>
          <w:sz w:val="20"/>
          <w:szCs w:val="20"/>
          <w:lang w:val="de-DE"/>
        </w:rPr>
        <w:t xml:space="preserve">(+47) 55 58 36 48  </w:t>
      </w:r>
      <w:hyperlink r:id="rId21" w:history="1">
        <w:r w:rsidRPr="000B6A68">
          <w:rPr>
            <w:rFonts w:ascii="Open Sans" w:hAnsi="Open Sans" w:cs="Open Sans"/>
            <w:color w:val="000000"/>
            <w:sz w:val="20"/>
            <w:szCs w:val="20"/>
            <w:lang w:val="de-DE"/>
          </w:rPr>
          <w:t>cessda@ce</w:t>
        </w:r>
        <w:r w:rsidRPr="000B6A68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s</w:t>
        </w:r>
        <w:r w:rsidRPr="000B6A68">
          <w:rPr>
            <w:rFonts w:ascii="Open Sans" w:hAnsi="Open Sans" w:cs="Open Sans"/>
            <w:color w:val="000000"/>
            <w:sz w:val="20"/>
            <w:szCs w:val="20"/>
            <w:lang w:val="de-DE"/>
          </w:rPr>
          <w:t>sda.e</w:t>
        </w:r>
        <w:r w:rsidRPr="000B6A68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0B6A68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  <w:hyperlink r:id="rId22" w:history="1">
        <w:r w:rsidRPr="000B6A68">
          <w:rPr>
            <w:rFonts w:ascii="Open Sans" w:hAnsi="Open Sans" w:cs="Open Sans"/>
            <w:color w:val="000000"/>
            <w:sz w:val="20"/>
            <w:szCs w:val="20"/>
            <w:lang w:val="de-DE"/>
          </w:rPr>
          <w:t>www.c</w:t>
        </w:r>
        <w:r w:rsidRPr="000B6A68">
          <w:rPr>
            <w:rFonts w:ascii="Open Sans" w:hAnsi="Open Sans" w:cs="Open Sans"/>
            <w:color w:val="000000"/>
            <w:spacing w:val="-4"/>
            <w:sz w:val="20"/>
            <w:szCs w:val="20"/>
            <w:lang w:val="de-DE"/>
          </w:rPr>
          <w:t>e</w:t>
        </w:r>
        <w:r w:rsidRPr="000B6A68">
          <w:rPr>
            <w:rFonts w:ascii="Open Sans" w:hAnsi="Open Sans" w:cs="Open Sans"/>
            <w:color w:val="000000"/>
            <w:sz w:val="20"/>
            <w:szCs w:val="20"/>
            <w:lang w:val="de-DE"/>
          </w:rPr>
          <w:t>ssda.e</w:t>
        </w:r>
        <w:r w:rsidRPr="000B6A68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A153A5">
        <w:rPr>
          <w:rFonts w:ascii="Calibri" w:hAnsi="Calibri" w:cs="Calibri"/>
          <w:color w:val="000000"/>
          <w:sz w:val="20"/>
          <w:szCs w:val="20"/>
          <w:lang w:val="de-DE"/>
        </w:rPr>
        <w:t xml:space="preserve">  </w:t>
      </w:r>
      <w:r w:rsidRPr="00A153A5">
        <w:rPr>
          <w:lang w:val="de-DE"/>
        </w:rPr>
        <w:br w:type="page"/>
      </w:r>
    </w:p>
    <w:p w14:paraId="2EA0B08C" w14:textId="24D65CFD" w:rsidR="00A153A5" w:rsidRPr="00E702BB" w:rsidRDefault="00A153A5" w:rsidP="00E702BB">
      <w:pPr>
        <w:ind w:left="310"/>
        <w:jc w:val="center"/>
        <w:rPr>
          <w:rFonts w:ascii="Open Sans" w:hAnsi="Open Sans" w:cs="Open Sans"/>
          <w:color w:val="000000"/>
          <w:sz w:val="14"/>
          <w:szCs w:val="14"/>
        </w:rPr>
      </w:pPr>
      <w:r w:rsidRPr="00E702BB">
        <w:rPr>
          <w:rFonts w:ascii="Open Sans" w:hAnsi="Open Sans" w:cs="Open San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5920" behindDoc="1" locked="0" layoutInCell="1" allowOverlap="1" wp14:anchorId="63FFB908" wp14:editId="4898EEB8">
                <wp:simplePos x="0" y="0"/>
                <wp:positionH relativeFrom="page">
                  <wp:posOffset>460375</wp:posOffset>
                </wp:positionH>
                <wp:positionV relativeFrom="paragraph">
                  <wp:posOffset>-48057</wp:posOffset>
                </wp:positionV>
                <wp:extent cx="6515100" cy="254000"/>
                <wp:effectExtent l="0" t="0" r="0" b="0"/>
                <wp:wrapNone/>
                <wp:docPr id="129" name="Freeform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25400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254000">
                              <a:moveTo>
                                <a:pt x="0" y="254000"/>
                              </a:moveTo>
                              <a:lnTo>
                                <a:pt x="6515100" y="254000"/>
                              </a:lnTo>
                              <a:lnTo>
                                <a:pt x="6515100" y="0"/>
                              </a:lnTo>
                              <a:lnTo>
                                <a:pt x="0" y="0"/>
                              </a:lnTo>
                              <a:lnTo>
                                <a:pt x="0" y="254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6F8BAD" id="Freeform 129" o:spid="_x0000_s1026" style="position:absolute;margin-left:36.25pt;margin-top:-3.8pt;width:513pt;height:20pt;z-index:-2516505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515100,254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" path="m,254000r6515100,l6515100,,,,,254000xe" stroked="f" strokeweight="2.25pt">
                <v:path arrowok="t"/>
                <w10:wrap anchorx="page"/>
              </v:shape>
            </w:pict>
          </mc:Fallback>
        </mc:AlternateContent>
      </w:r>
      <w:r w:rsidR="000B6A68" w:rsidRPr="00E702BB">
        <w:rPr>
          <w:rFonts w:ascii="Open Sans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5E1AEF05" wp14:editId="419B6C8C">
                <wp:simplePos x="0" y="0"/>
                <wp:positionH relativeFrom="page">
                  <wp:posOffset>429260</wp:posOffset>
                </wp:positionH>
                <wp:positionV relativeFrom="paragraph">
                  <wp:posOffset>-48895</wp:posOffset>
                </wp:positionV>
                <wp:extent cx="6515100" cy="325755"/>
                <wp:effectExtent l="0" t="0" r="0" b="0"/>
                <wp:wrapNone/>
                <wp:docPr id="17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15100" cy="3257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254000">
                              <a:moveTo>
                                <a:pt x="0" y="254000"/>
                              </a:moveTo>
                              <a:lnTo>
                                <a:pt x="6515100" y="254000"/>
                              </a:lnTo>
                              <a:lnTo>
                                <a:pt x="6515100" y="0"/>
                              </a:lnTo>
                              <a:lnTo>
                                <a:pt x="0" y="0"/>
                              </a:lnTo>
                              <a:lnTo>
                                <a:pt x="0" y="254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070AA" id="Freeform 13" o:spid="_x0000_s1026" style="position:absolute;margin-left:33.8pt;margin-top:-3.85pt;width:513pt;height:25.65pt;z-index:-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top" coordsize="6515100,254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" path="m,254000r6515100,l6515100,,,,,254000xe" stroked="f" strokeweight="2.25pt">
                <v:path arrowok="t"/>
                <w10:wrap anchorx="page"/>
              </v:shape>
            </w:pict>
          </mc:Fallback>
        </mc:AlternateContent>
      </w:r>
      <w:proofErr w:type="spellStart"/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Cite</w:t>
      </w:r>
      <w:proofErr w:type="spellEnd"/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</w:t>
      </w:r>
      <w:proofErr w:type="spellStart"/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do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c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u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me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t</w:t>
      </w:r>
      <w:proofErr w:type="spellEnd"/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</w:t>
      </w:r>
      <w:proofErr w:type="spellStart"/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a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s</w:t>
      </w:r>
      <w:proofErr w:type="spellEnd"/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: </w:t>
      </w:r>
      <w:proofErr w:type="spellStart"/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B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ra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u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kma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n</w:t>
      </w:r>
      <w:proofErr w:type="spellEnd"/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, V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a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n 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d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e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Eyn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d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e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n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&amp; Leen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a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>rt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  <w:lang w:val="de-DE"/>
        </w:rPr>
        <w:t>s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  <w:lang w:val="de-DE"/>
        </w:rPr>
        <w:t xml:space="preserve"> (2020). 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T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h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e CES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DA Management Expert G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u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ide -Tip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 xml:space="preserve"> f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o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r Trai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n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er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 xml:space="preserve"> </w:t>
      </w:r>
      <w:r w:rsidRPr="00E702BB">
        <w:rPr>
          <w:rFonts w:ascii="Open Sans" w:hAnsi="Open Sans" w:cs="Open Sans"/>
          <w:color w:val="000000"/>
          <w:sz w:val="14"/>
          <w:szCs w:val="14"/>
        </w:rPr>
        <w:t xml:space="preserve">[handout]. 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B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erge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n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: CE</w:t>
      </w:r>
      <w:r w:rsidRPr="00E702BB">
        <w:rPr>
          <w:rFonts w:ascii="Open Sans" w:hAnsi="Open Sans" w:cs="Open Sans"/>
          <w:i/>
          <w:iCs/>
          <w:color w:val="000000"/>
          <w:spacing w:val="-2"/>
          <w:sz w:val="14"/>
          <w:szCs w:val="14"/>
        </w:rPr>
        <w:t>SS</w:t>
      </w:r>
      <w:r w:rsidRPr="00E702BB">
        <w:rPr>
          <w:rFonts w:ascii="Open Sans" w:hAnsi="Open Sans" w:cs="Open Sans"/>
          <w:i/>
          <w:iCs/>
          <w:color w:val="000000"/>
          <w:sz w:val="14"/>
          <w:szCs w:val="14"/>
        </w:rPr>
        <w:t>DA ERIC.</w:t>
      </w:r>
    </w:p>
    <w:p w14:paraId="65A1C239" w14:textId="77777777" w:rsidR="00ED58A2" w:rsidRDefault="00A153A5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4A507499" wp14:editId="2E0AF125">
            <wp:simplePos x="0" y="0"/>
            <wp:positionH relativeFrom="page">
              <wp:posOffset>523875</wp:posOffset>
            </wp:positionH>
            <wp:positionV relativeFrom="paragraph">
              <wp:posOffset>38100</wp:posOffset>
            </wp:positionV>
            <wp:extent cx="2537460" cy="874394"/>
            <wp:effectExtent l="0" t="0" r="0" b="0"/>
            <wp:wrapNone/>
            <wp:docPr id="130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14"/>
                    <pic:cNvPicPr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874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9A4FCF8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9897E07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AB49468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CAE26A9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00DE2CF" w14:textId="77777777" w:rsidR="00ED58A2" w:rsidRDefault="00A153A5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1B1BD32" wp14:editId="74D1EC49">
                <wp:simplePos x="0" y="0"/>
                <wp:positionH relativeFrom="page">
                  <wp:posOffset>522605</wp:posOffset>
                </wp:positionH>
                <wp:positionV relativeFrom="paragraph">
                  <wp:posOffset>85725</wp:posOffset>
                </wp:positionV>
                <wp:extent cx="6515100" cy="180"/>
                <wp:effectExtent l="0" t="0" r="0" b="0"/>
                <wp:wrapNone/>
                <wp:docPr id="131" name="Freeform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1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15100" h="180">
                              <a:moveTo>
                                <a:pt x="0" y="0"/>
                              </a:moveTo>
                              <a:lnTo>
                                <a:pt x="6515100" y="0"/>
                              </a:lnTo>
                            </a:path>
                          </a:pathLst>
                        </a:custGeom>
                        <a:noFill/>
                        <a:ln w="19050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0656E4" id="Freeform 131" o:spid="_x0000_s1026" style="position:absolute;margin-left:41.15pt;margin-top:6.75pt;width:513pt;height:0;z-index:2516495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51510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" path="m,l6515100,e" filled="f" strokecolor="#b6b2ac" strokeweight="1.5pt">
                <v:stroke miterlimit="83231f" joinstyle="miter"/>
                <v:path arrowok="t"/>
                <w10:wrap anchorx="page"/>
              </v:shape>
            </w:pict>
          </mc:Fallback>
        </mc:AlternateContent>
      </w:r>
    </w:p>
    <w:p w14:paraId="7FC2E8A0" w14:textId="77777777" w:rsidR="00ED58A2" w:rsidRDefault="00ED58A2">
      <w:pPr>
        <w:spacing w:after="141"/>
        <w:rPr>
          <w:rFonts w:ascii="Times New Roman" w:hAnsi="Times New Roman"/>
          <w:color w:val="000000" w:themeColor="text1"/>
          <w:sz w:val="24"/>
          <w:szCs w:val="24"/>
        </w:rPr>
      </w:pPr>
    </w:p>
    <w:p w14:paraId="736342A0" w14:textId="77777777" w:rsidR="00ED58A2" w:rsidRPr="00E702BB" w:rsidRDefault="00A153A5">
      <w:pPr>
        <w:spacing w:line="316" w:lineRule="exact"/>
        <w:ind w:left="900" w:right="828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noProof/>
          <w:sz w:val="20"/>
          <w:szCs w:val="20"/>
        </w:rPr>
        <w:drawing>
          <wp:anchor distT="0" distB="0" distL="114300" distR="114300" simplePos="0" relativeHeight="251663872" behindDoc="0" locked="0" layoutInCell="1" allowOverlap="1" wp14:anchorId="0F4DC8F9" wp14:editId="063DFF7A">
            <wp:simplePos x="0" y="0"/>
            <wp:positionH relativeFrom="page">
              <wp:posOffset>4488815</wp:posOffset>
            </wp:positionH>
            <wp:positionV relativeFrom="paragraph">
              <wp:posOffset>91440</wp:posOffset>
            </wp:positionV>
            <wp:extent cx="2203450" cy="2200910"/>
            <wp:effectExtent l="0" t="0" r="0" b="0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/>
                    <pic:cNvPicPr>
                      <a:picLocks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3450" cy="2200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E702BB">
        <w:rPr>
          <w:rFonts w:ascii="Open Sans" w:hAnsi="Open Sans" w:cs="Open Sans"/>
          <w:color w:val="4D4D4A"/>
        </w:rPr>
        <w:t xml:space="preserve">To establish a common look and feel for the modul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>across the different chapters, a prof</w:t>
      </w:r>
      <w:r w:rsidRPr="00E702BB">
        <w:rPr>
          <w:rFonts w:ascii="Open Sans" w:hAnsi="Open Sans" w:cs="Open Sans"/>
          <w:color w:val="4D4D4A"/>
          <w:spacing w:val="-4"/>
        </w:rPr>
        <w:t>e</w:t>
      </w:r>
      <w:r w:rsidRPr="00E702BB">
        <w:rPr>
          <w:rFonts w:ascii="Open Sans" w:hAnsi="Open Sans" w:cs="Open Sans"/>
          <w:color w:val="4D4D4A"/>
        </w:rPr>
        <w:t>ssional design</w:t>
      </w:r>
      <w:r w:rsidRPr="00E702BB">
        <w:rPr>
          <w:rFonts w:ascii="Open Sans" w:hAnsi="Open Sans" w:cs="Open Sans"/>
          <w:color w:val="4D4D4A"/>
          <w:spacing w:val="-4"/>
        </w:rPr>
        <w:t>e</w:t>
      </w:r>
      <w:r w:rsidRPr="00E702BB">
        <w:rPr>
          <w:rFonts w:ascii="Open Sans" w:hAnsi="Open Sans" w:cs="Open Sans"/>
          <w:color w:val="4D4D4A"/>
        </w:rPr>
        <w:t xml:space="preserve">r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created images and elements visualizing the modul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content. In addition, four recurring elements were  </w:t>
      </w:r>
    </w:p>
    <w:p w14:paraId="41FFE1BF" w14:textId="77777777" w:rsidR="00ED58A2" w:rsidRPr="00E702BB" w:rsidRDefault="00A153A5">
      <w:pPr>
        <w:ind w:left="900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color w:val="4D4D4A"/>
        </w:rPr>
        <w:t xml:space="preserve">used throughout the module:  </w:t>
      </w:r>
    </w:p>
    <w:p w14:paraId="10842C57" w14:textId="77777777" w:rsidR="00ED58A2" w:rsidRPr="00E702BB" w:rsidRDefault="00A153A5">
      <w:pPr>
        <w:spacing w:before="60"/>
        <w:ind w:left="900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color w:val="4D4D4A"/>
        </w:rPr>
        <w:t>»</w:t>
      </w:r>
      <w:r w:rsidRPr="00E702BB">
        <w:rPr>
          <w:rFonts w:ascii="Open Sans" w:hAnsi="Open Sans" w:cs="Open Sans"/>
          <w:color w:val="4D4D4A"/>
          <w:spacing w:val="168"/>
        </w:rPr>
        <w:t xml:space="preserve"> </w:t>
      </w:r>
      <w:r w:rsidRPr="00E702BB">
        <w:rPr>
          <w:rFonts w:ascii="Open Sans" w:hAnsi="Open Sans" w:cs="Open Sans"/>
          <w:b/>
          <w:bCs/>
          <w:color w:val="4D4D4A"/>
          <w:spacing w:val="-2"/>
        </w:rPr>
        <w:t>E</w:t>
      </w:r>
      <w:r w:rsidRPr="00E702BB">
        <w:rPr>
          <w:rFonts w:ascii="Open Sans" w:hAnsi="Open Sans" w:cs="Open Sans"/>
          <w:b/>
          <w:bCs/>
          <w:color w:val="4D4D4A"/>
        </w:rPr>
        <w:t xml:space="preserve">xpert Tips.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 xml:space="preserve">ach chapter contains tips that  </w:t>
      </w:r>
    </w:p>
    <w:p w14:paraId="39A5B1D0" w14:textId="77777777" w:rsidR="00ED58A2" w:rsidRPr="00E702BB" w:rsidRDefault="00A153A5">
      <w:pPr>
        <w:spacing w:line="315" w:lineRule="exact"/>
        <w:ind w:left="1260" w:right="828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color w:val="4D4D4A"/>
        </w:rPr>
        <w:t xml:space="preserve">provide the reader with food for thought and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>practi</w:t>
      </w:r>
      <w:r w:rsidRPr="00E702BB">
        <w:rPr>
          <w:rFonts w:ascii="Open Sans" w:hAnsi="Open Sans" w:cs="Open Sans"/>
          <w:color w:val="4D4D4A"/>
          <w:spacing w:val="-2"/>
        </w:rPr>
        <w:t>c</w:t>
      </w:r>
      <w:r w:rsidRPr="00E702BB">
        <w:rPr>
          <w:rFonts w:ascii="Open Sans" w:hAnsi="Open Sans" w:cs="Open Sans"/>
          <w:color w:val="4D4D4A"/>
        </w:rPr>
        <w:t>al how-to informa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 xml:space="preserve">n.   </w:t>
      </w:r>
    </w:p>
    <w:p w14:paraId="24A358D9" w14:textId="77777777" w:rsidR="00ED58A2" w:rsidRPr="00E702BB" w:rsidRDefault="00A153A5">
      <w:pPr>
        <w:spacing w:line="317" w:lineRule="exact"/>
        <w:ind w:left="1260" w:right="828" w:hanging="360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color w:val="4D4D4A"/>
        </w:rPr>
        <w:t>»</w:t>
      </w:r>
      <w:r w:rsidRPr="00E702BB">
        <w:rPr>
          <w:rFonts w:ascii="Open Sans" w:hAnsi="Open Sans" w:cs="Open Sans"/>
          <w:color w:val="4D4D4A"/>
          <w:spacing w:val="168"/>
        </w:rPr>
        <w:t xml:space="preserve"> </w:t>
      </w:r>
      <w:r w:rsidRPr="00E702BB">
        <w:rPr>
          <w:rFonts w:ascii="Open Sans" w:hAnsi="Open Sans" w:cs="Open Sans"/>
          <w:b/>
          <w:bCs/>
          <w:color w:val="4D4D4A"/>
          <w:spacing w:val="-2"/>
        </w:rPr>
        <w:t>E</w:t>
      </w:r>
      <w:r w:rsidRPr="00E702BB">
        <w:rPr>
          <w:rFonts w:ascii="Open Sans" w:hAnsi="Open Sans" w:cs="Open Sans"/>
          <w:b/>
          <w:bCs/>
          <w:color w:val="4D4D4A"/>
        </w:rPr>
        <w:t>uropean divers</w:t>
      </w:r>
      <w:r w:rsidRPr="00E702BB">
        <w:rPr>
          <w:rFonts w:ascii="Open Sans" w:hAnsi="Open Sans" w:cs="Open Sans"/>
          <w:b/>
          <w:bCs/>
          <w:color w:val="4D4D4A"/>
          <w:spacing w:val="-4"/>
        </w:rPr>
        <w:t>i</w:t>
      </w:r>
      <w:r w:rsidRPr="00E702BB">
        <w:rPr>
          <w:rFonts w:ascii="Open Sans" w:hAnsi="Open Sans" w:cs="Open Sans"/>
          <w:b/>
          <w:bCs/>
          <w:color w:val="4D4D4A"/>
        </w:rPr>
        <w:t>ty.</w:t>
      </w:r>
      <w:r w:rsidRPr="00E702BB">
        <w:rPr>
          <w:rFonts w:ascii="Open Sans" w:hAnsi="Open Sans" w:cs="Open Sans"/>
          <w:b/>
          <w:bCs/>
          <w:color w:val="4D4D4A"/>
          <w:spacing w:val="-4"/>
        </w:rPr>
        <w:t xml:space="preserve"> </w:t>
      </w:r>
      <w:r w:rsidRPr="00E702BB">
        <w:rPr>
          <w:rFonts w:ascii="Open Sans" w:hAnsi="Open Sans" w:cs="Open Sans"/>
          <w:color w:val="4D4D4A"/>
        </w:rPr>
        <w:t>Where applicable, differen</w:t>
      </w:r>
      <w:r w:rsidRPr="00E702BB">
        <w:rPr>
          <w:rFonts w:ascii="Open Sans" w:hAnsi="Open Sans" w:cs="Open Sans"/>
          <w:color w:val="4D4D4A"/>
          <w:spacing w:val="-2"/>
        </w:rPr>
        <w:t>c</w:t>
      </w:r>
      <w:r w:rsidRPr="00E702BB">
        <w:rPr>
          <w:rFonts w:ascii="Open Sans" w:hAnsi="Open Sans" w:cs="Open Sans"/>
          <w:color w:val="4D4D4A"/>
        </w:rPr>
        <w:t xml:space="preserve">es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between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 xml:space="preserve">uropean countries are discussed in th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chapters.  </w:t>
      </w:r>
    </w:p>
    <w:p w14:paraId="29943FF8" w14:textId="5DDD3DF7" w:rsidR="00ED58A2" w:rsidRPr="00E702BB" w:rsidRDefault="00E702BB">
      <w:pPr>
        <w:spacing w:line="316" w:lineRule="exact"/>
        <w:ind w:left="1260" w:right="828" w:hanging="360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B2C00A7" wp14:editId="49478150">
                <wp:simplePos x="0" y="0"/>
                <wp:positionH relativeFrom="page">
                  <wp:posOffset>4540885</wp:posOffset>
                </wp:positionH>
                <wp:positionV relativeFrom="paragraph">
                  <wp:posOffset>69215</wp:posOffset>
                </wp:positionV>
                <wp:extent cx="2278888" cy="503123"/>
                <wp:effectExtent l="0" t="0" r="0" b="0"/>
                <wp:wrapNone/>
                <wp:docPr id="134" name="Freeform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8888" cy="503123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/>
                        </a:custGeom>
                        <a:noFill/>
                        <a:ln w="12700" cap="flat" cmpd="sng">
                          <a:solidFill>
                            <a:srgbClr val="FF0000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BDD628" w14:textId="01684445" w:rsidR="00ED58A2" w:rsidRPr="00E702BB" w:rsidRDefault="00A153A5" w:rsidP="00E702BB">
                            <w:pPr>
                              <w:spacing w:line="210" w:lineRule="exact"/>
                              <w:jc w:val="center"/>
                              <w:rPr>
                                <w:rFonts w:ascii="Open Sans" w:hAnsi="Open Sans" w:cs="Open Sans"/>
                                <w:color w:val="010302"/>
                                <w:sz w:val="20"/>
                                <w:szCs w:val="20"/>
                              </w:rPr>
                            </w:pP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T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h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e Re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s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e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a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rc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h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D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a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t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a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Life Cycle 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us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e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d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i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n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the Ex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p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ert </w:t>
                            </w:r>
                            <w:r w:rsidR="008E6846"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T</w:t>
                            </w:r>
                            <w:r w:rsidR="008E6846"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ou</w:t>
                            </w:r>
                            <w:r w:rsidR="008E6846"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r Guide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. Ple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as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e 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no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te t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ha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t the Disc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o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ver Ch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ap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ter will </w:t>
                            </w:r>
                            <w:r w:rsidR="008E6846"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b</w:t>
                            </w:r>
                            <w:r w:rsidR="008E6846"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e added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a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t t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h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e en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d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pacing w:val="-2"/>
                                <w:sz w:val="14"/>
                                <w:szCs w:val="14"/>
                              </w:rPr>
                              <w:t>o</w:t>
                            </w:r>
                            <w:r w:rsidRPr="00E702BB">
                              <w:rPr>
                                <w:rFonts w:ascii="Open Sans" w:hAnsi="Open Sans" w:cs="Open Sans"/>
                                <w:i/>
                                <w:iCs/>
                                <w:color w:val="000000"/>
                                <w:sz w:val="14"/>
                                <w:szCs w:val="14"/>
                              </w:rPr>
                              <w:t>f 2018.</w:t>
                            </w:r>
                          </w:p>
                        </w:txbxContent>
                      </wps:txbx>
                      <wps:bodyPr wrap="square"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3B2C00A7" id="Freeform 134" o:spid="_x0000_s1027" style="position:absolute;left:0;text-align:left;margin-left:357.55pt;margin-top:5.45pt;width:179.45pt;height:39.6pt;z-index:2516464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0000,200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" adj="-11796480,,5400" path="al10800,10800@8@8@4@6,10800,10800,10800,10800@9@7l@30@31@17@18@24@25@15@16@32@33xe" filled="f" strokecolor="red" strokeweight="1pt">
                <v:stroke miterlimit="83231f" joinstyle="miter"/>
                <v:formulas/>
                <v:path arrowok="t" o:connecttype="custom" textboxrect="@1,@1,@1,@1"/>
                <v:textbox inset="0,0,0,0">
                  <w:txbxContent>
                    <w:p w14:paraId="31BDD628" w14:textId="01684445" w:rsidR="00ED58A2" w:rsidRPr="00E702BB" w:rsidRDefault="00A153A5" w:rsidP="00E702BB">
                      <w:pPr>
                        <w:spacing w:line="210" w:lineRule="exact"/>
                        <w:jc w:val="center"/>
                        <w:rPr>
                          <w:rFonts w:ascii="Open Sans" w:hAnsi="Open Sans" w:cs="Open Sans"/>
                          <w:color w:val="010302"/>
                          <w:sz w:val="20"/>
                          <w:szCs w:val="20"/>
                        </w:rPr>
                      </w:pP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T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h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e Re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s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e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a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rc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h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D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a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t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a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Life Cycle 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us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e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d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i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n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the Ex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p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ert </w:t>
                      </w:r>
                      <w:r w:rsidR="008E6846"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T</w:t>
                      </w:r>
                      <w:r w:rsidR="008E6846"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ou</w:t>
                      </w:r>
                      <w:r w:rsidR="008E6846"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r Guide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. Ple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as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e 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no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te t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ha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t the Disc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o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ver Ch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ap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ter will </w:t>
                      </w:r>
                      <w:r w:rsidR="008E6846"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b</w:t>
                      </w:r>
                      <w:r w:rsidR="008E6846"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e added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a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t t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h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e en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d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pacing w:val="-2"/>
                          <w:sz w:val="14"/>
                          <w:szCs w:val="14"/>
                        </w:rPr>
                        <w:t>o</w:t>
                      </w:r>
                      <w:r w:rsidRPr="00E702BB">
                        <w:rPr>
                          <w:rFonts w:ascii="Open Sans" w:hAnsi="Open Sans" w:cs="Open Sans"/>
                          <w:i/>
                          <w:iCs/>
                          <w:color w:val="000000"/>
                          <w:sz w:val="14"/>
                          <w:szCs w:val="14"/>
                        </w:rPr>
                        <w:t>f 2018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153A5" w:rsidRPr="00E702BB">
        <w:rPr>
          <w:rFonts w:ascii="Open Sans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0FD5B507" wp14:editId="274CA661">
                <wp:simplePos x="0" y="0"/>
                <wp:positionH relativeFrom="page">
                  <wp:posOffset>4240529</wp:posOffset>
                </wp:positionH>
                <wp:positionV relativeFrom="paragraph">
                  <wp:posOffset>19229</wp:posOffset>
                </wp:positionV>
                <wp:extent cx="2404110" cy="516255"/>
                <wp:effectExtent l="0" t="0" r="0" b="0"/>
                <wp:wrapNone/>
                <wp:docPr id="133" name="Freeform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4110" cy="51625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04110" h="516255">
                              <a:moveTo>
                                <a:pt x="0" y="516255"/>
                              </a:moveTo>
                              <a:lnTo>
                                <a:pt x="2404110" y="516255"/>
                              </a:lnTo>
                              <a:lnTo>
                                <a:pt x="2404110" y="0"/>
                              </a:lnTo>
                              <a:lnTo>
                                <a:pt x="0" y="0"/>
                              </a:lnTo>
                              <a:lnTo>
                                <a:pt x="0" y="5162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E305CB" id="Freeform 133" o:spid="_x0000_s1026" style="position:absolute;margin-left:333.9pt;margin-top:1.5pt;width:189.3pt;height:40.65pt;z-index:-2516515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404110,516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" path="m,516255r2404110,l2404110,,,,,516255xe" stroked="f" strokeweight="2.25pt">
                <v:path arrowok="t"/>
                <w10:wrap anchorx="page"/>
              </v:shape>
            </w:pict>
          </mc:Fallback>
        </mc:AlternateContent>
      </w:r>
      <w:r w:rsidR="00A153A5" w:rsidRPr="00E702BB">
        <w:rPr>
          <w:rFonts w:ascii="Open Sans" w:hAnsi="Open Sans" w:cs="Open Sans"/>
          <w:color w:val="4D4D4A"/>
        </w:rPr>
        <w:t>»</w:t>
      </w:r>
      <w:r w:rsidR="00A153A5" w:rsidRPr="00E702BB">
        <w:rPr>
          <w:rFonts w:ascii="Open Sans" w:hAnsi="Open Sans" w:cs="Open Sans"/>
          <w:color w:val="4D4D4A"/>
          <w:spacing w:val="168"/>
        </w:rPr>
        <w:t xml:space="preserve"> </w:t>
      </w:r>
      <w:r w:rsidR="00A153A5" w:rsidRPr="00E702BB">
        <w:rPr>
          <w:rFonts w:ascii="Open Sans" w:hAnsi="Open Sans" w:cs="Open Sans"/>
          <w:b/>
          <w:bCs/>
          <w:color w:val="4D4D4A"/>
        </w:rPr>
        <w:t>Quali</w:t>
      </w:r>
      <w:r w:rsidR="00A153A5" w:rsidRPr="00E702BB">
        <w:rPr>
          <w:rFonts w:ascii="Open Sans" w:hAnsi="Open Sans" w:cs="Open Sans"/>
          <w:b/>
          <w:bCs/>
          <w:color w:val="4D4D4A"/>
          <w:spacing w:val="-3"/>
        </w:rPr>
        <w:t>t</w:t>
      </w:r>
      <w:r w:rsidR="00A153A5" w:rsidRPr="00E702BB">
        <w:rPr>
          <w:rFonts w:ascii="Open Sans" w:hAnsi="Open Sans" w:cs="Open Sans"/>
          <w:b/>
          <w:bCs/>
          <w:color w:val="4D4D4A"/>
        </w:rPr>
        <w:t>at</w:t>
      </w:r>
      <w:r w:rsidR="00A153A5" w:rsidRPr="00E702BB">
        <w:rPr>
          <w:rFonts w:ascii="Open Sans" w:hAnsi="Open Sans" w:cs="Open Sans"/>
          <w:b/>
          <w:bCs/>
          <w:color w:val="4D4D4A"/>
          <w:spacing w:val="-4"/>
        </w:rPr>
        <w:t>i</w:t>
      </w:r>
      <w:r w:rsidR="00A153A5" w:rsidRPr="00E702BB">
        <w:rPr>
          <w:rFonts w:ascii="Open Sans" w:hAnsi="Open Sans" w:cs="Open Sans"/>
          <w:b/>
          <w:bCs/>
          <w:color w:val="4D4D4A"/>
        </w:rPr>
        <w:t>ve vs. Q</w:t>
      </w:r>
      <w:r w:rsidR="00A153A5" w:rsidRPr="00E702BB">
        <w:rPr>
          <w:rFonts w:ascii="Open Sans" w:hAnsi="Open Sans" w:cs="Open Sans"/>
          <w:b/>
          <w:bCs/>
          <w:color w:val="4D4D4A"/>
          <w:spacing w:val="-3"/>
        </w:rPr>
        <w:t>u</w:t>
      </w:r>
      <w:r w:rsidR="00A153A5" w:rsidRPr="00E702BB">
        <w:rPr>
          <w:rFonts w:ascii="Open Sans" w:hAnsi="Open Sans" w:cs="Open Sans"/>
          <w:b/>
          <w:bCs/>
          <w:color w:val="4D4D4A"/>
        </w:rPr>
        <w:t>ant</w:t>
      </w:r>
      <w:r w:rsidR="00A153A5" w:rsidRPr="00E702BB">
        <w:rPr>
          <w:rFonts w:ascii="Open Sans" w:hAnsi="Open Sans" w:cs="Open Sans"/>
          <w:b/>
          <w:bCs/>
          <w:color w:val="4D4D4A"/>
          <w:spacing w:val="-4"/>
        </w:rPr>
        <w:t>i</w:t>
      </w:r>
      <w:r w:rsidR="00A153A5" w:rsidRPr="00E702BB">
        <w:rPr>
          <w:rFonts w:ascii="Open Sans" w:hAnsi="Open Sans" w:cs="Open Sans"/>
          <w:b/>
          <w:bCs/>
          <w:color w:val="4D4D4A"/>
        </w:rPr>
        <w:t>ta</w:t>
      </w:r>
      <w:r w:rsidR="00A153A5" w:rsidRPr="00E702BB">
        <w:rPr>
          <w:rFonts w:ascii="Open Sans" w:hAnsi="Open Sans" w:cs="Open Sans"/>
          <w:b/>
          <w:bCs/>
          <w:color w:val="4D4D4A"/>
          <w:spacing w:val="-3"/>
        </w:rPr>
        <w:t>t</w:t>
      </w:r>
      <w:r w:rsidR="00A153A5" w:rsidRPr="00E702BB">
        <w:rPr>
          <w:rFonts w:ascii="Open Sans" w:hAnsi="Open Sans" w:cs="Open Sans"/>
          <w:b/>
          <w:bCs/>
          <w:color w:val="4D4D4A"/>
        </w:rPr>
        <w:t>ive d</w:t>
      </w:r>
      <w:r w:rsidR="00A153A5" w:rsidRPr="00E702BB">
        <w:rPr>
          <w:rFonts w:ascii="Open Sans" w:hAnsi="Open Sans" w:cs="Open Sans"/>
          <w:b/>
          <w:bCs/>
          <w:color w:val="4D4D4A"/>
          <w:spacing w:val="-3"/>
        </w:rPr>
        <w:t>a</w:t>
      </w:r>
      <w:r w:rsidR="00A153A5" w:rsidRPr="00E702BB">
        <w:rPr>
          <w:rFonts w:ascii="Open Sans" w:hAnsi="Open Sans" w:cs="Open Sans"/>
          <w:b/>
          <w:bCs/>
          <w:color w:val="4D4D4A"/>
        </w:rPr>
        <w:t>ta.</w:t>
      </w:r>
      <w:r w:rsidR="00A153A5" w:rsidRPr="00E702BB">
        <w:rPr>
          <w:rFonts w:ascii="Open Sans" w:hAnsi="Open Sans" w:cs="Open Sans"/>
          <w:b/>
          <w:bCs/>
          <w:color w:val="4D4D4A"/>
          <w:spacing w:val="-4"/>
        </w:rPr>
        <w:t xml:space="preserve"> </w:t>
      </w:r>
      <w:r w:rsidR="00A153A5" w:rsidRPr="00E702BB">
        <w:rPr>
          <w:rFonts w:ascii="Open Sans" w:hAnsi="Open Sans" w:cs="Open Sans"/>
          <w:b/>
          <w:bCs/>
          <w:color w:val="4D4D4A"/>
        </w:rPr>
        <w:t xml:space="preserve"> </w:t>
      </w:r>
      <w:r w:rsidR="00A153A5" w:rsidRPr="00E702BB">
        <w:rPr>
          <w:rFonts w:ascii="Open Sans" w:hAnsi="Open Sans" w:cs="Open Sans"/>
          <w:color w:val="4D4D4A"/>
        </w:rPr>
        <w:t xml:space="preserve">Then </w:t>
      </w:r>
      <w:r>
        <w:rPr>
          <w:rFonts w:ascii="Open Sans" w:hAnsi="Open Sans" w:cs="Open Sans"/>
          <w:color w:val="4D4D4A"/>
        </w:rPr>
        <w:br/>
      </w:r>
      <w:r w:rsidR="00A153A5" w:rsidRPr="00E702BB">
        <w:rPr>
          <w:rFonts w:ascii="Open Sans" w:hAnsi="Open Sans" w:cs="Open Sans"/>
          <w:color w:val="4D4D4A"/>
        </w:rPr>
        <w:t xml:space="preserve">module contains in-depth tips on how to </w:t>
      </w:r>
      <w:r>
        <w:rPr>
          <w:rFonts w:ascii="Open Sans" w:hAnsi="Open Sans" w:cs="Open Sans"/>
          <w:color w:val="4D4D4A"/>
        </w:rPr>
        <w:br/>
      </w:r>
      <w:r w:rsidR="00A153A5" w:rsidRPr="00E702BB">
        <w:rPr>
          <w:rFonts w:ascii="Open Sans" w:hAnsi="Open Sans" w:cs="Open Sans"/>
          <w:color w:val="4D4D4A"/>
        </w:rPr>
        <w:t>deal with specific type (i.e.</w:t>
      </w:r>
      <w:r w:rsidR="008E6846">
        <w:rPr>
          <w:rFonts w:ascii="Open Sans" w:hAnsi="Open Sans" w:cs="Open Sans"/>
          <w:color w:val="4D4D4A"/>
        </w:rPr>
        <w:t>,</w:t>
      </w:r>
      <w:r w:rsidR="00A153A5" w:rsidRPr="00E702BB">
        <w:rPr>
          <w:rFonts w:ascii="Open Sans" w:hAnsi="Open Sans" w:cs="Open Sans"/>
          <w:color w:val="4D4D4A"/>
        </w:rPr>
        <w:t xml:space="preserve"> qualitative </w:t>
      </w:r>
      <w:r>
        <w:rPr>
          <w:rFonts w:ascii="Open Sans" w:hAnsi="Open Sans" w:cs="Open Sans"/>
          <w:color w:val="4D4D4A"/>
        </w:rPr>
        <w:br/>
      </w:r>
      <w:r w:rsidR="00A153A5" w:rsidRPr="00E702BB">
        <w:rPr>
          <w:rFonts w:ascii="Open Sans" w:hAnsi="Open Sans" w:cs="Open Sans"/>
          <w:color w:val="4D4D4A"/>
        </w:rPr>
        <w:t>or quantitative) of data</w:t>
      </w:r>
      <w:r w:rsidR="008E6846">
        <w:rPr>
          <w:rFonts w:ascii="Open Sans" w:hAnsi="Open Sans" w:cs="Open Sans"/>
          <w:color w:val="4D4D4A"/>
        </w:rPr>
        <w:t>.</w:t>
      </w:r>
      <w:r w:rsidR="00A153A5" w:rsidRPr="00E702BB">
        <w:rPr>
          <w:rFonts w:ascii="Open Sans" w:hAnsi="Open Sans" w:cs="Open Sans"/>
          <w:color w:val="4D4D4A"/>
        </w:rPr>
        <w:t xml:space="preserve">   </w:t>
      </w:r>
    </w:p>
    <w:p w14:paraId="3766DD58" w14:textId="3C73E5DC" w:rsidR="00264F0C" w:rsidRPr="00E702BB" w:rsidRDefault="00A153A5" w:rsidP="00264F0C">
      <w:pPr>
        <w:spacing w:line="316" w:lineRule="exact"/>
        <w:ind w:left="1260" w:right="828" w:hanging="360"/>
        <w:rPr>
          <w:rFonts w:ascii="Open Sans" w:hAnsi="Open Sans" w:cs="Open Sans"/>
          <w:color w:val="4D4D4A"/>
        </w:rPr>
      </w:pPr>
      <w:r w:rsidRPr="00E702BB">
        <w:rPr>
          <w:rFonts w:ascii="Open Sans" w:hAnsi="Open Sans" w:cs="Open Sans"/>
          <w:color w:val="4D4D4A"/>
        </w:rPr>
        <w:t>»</w:t>
      </w:r>
      <w:r w:rsidRPr="00E702BB">
        <w:rPr>
          <w:rFonts w:ascii="Open Sans" w:hAnsi="Open Sans" w:cs="Open Sans"/>
          <w:color w:val="4D4D4A"/>
          <w:spacing w:val="168"/>
        </w:rPr>
        <w:t xml:space="preserve"> </w:t>
      </w:r>
      <w:r w:rsidRPr="00E702BB">
        <w:rPr>
          <w:rFonts w:ascii="Open Sans" w:hAnsi="Open Sans" w:cs="Open Sans"/>
          <w:b/>
          <w:bCs/>
          <w:color w:val="4D4D4A"/>
        </w:rPr>
        <w:t xml:space="preserve">Adapt </w:t>
      </w:r>
      <w:r w:rsidRPr="00E702BB">
        <w:rPr>
          <w:rFonts w:ascii="Open Sans" w:hAnsi="Open Sans" w:cs="Open Sans"/>
          <w:b/>
          <w:bCs/>
          <w:color w:val="4D4D4A"/>
          <w:spacing w:val="-3"/>
        </w:rPr>
        <w:t>y</w:t>
      </w:r>
      <w:r w:rsidRPr="00E702BB">
        <w:rPr>
          <w:rFonts w:ascii="Open Sans" w:hAnsi="Open Sans" w:cs="Open Sans"/>
          <w:b/>
          <w:bCs/>
          <w:color w:val="4D4D4A"/>
        </w:rPr>
        <w:t>our DMP</w:t>
      </w:r>
      <w:r w:rsidRPr="00E702BB">
        <w:rPr>
          <w:rFonts w:ascii="Open Sans" w:hAnsi="Open Sans" w:cs="Open Sans"/>
          <w:b/>
          <w:bCs/>
          <w:color w:val="4D4D4A"/>
          <w:spacing w:val="-4"/>
        </w:rPr>
        <w:t>.</w:t>
      </w:r>
      <w:r w:rsidRPr="00E702BB">
        <w:rPr>
          <w:rFonts w:ascii="Open Sans" w:hAnsi="Open Sans" w:cs="Open Sans"/>
          <w:b/>
          <w:bCs/>
          <w:color w:val="4D4D4A"/>
        </w:rPr>
        <w:t xml:space="preserve"> </w:t>
      </w:r>
      <w:r w:rsidRPr="00E702BB">
        <w:rPr>
          <w:rFonts w:ascii="Open Sans" w:hAnsi="Open Sans" w:cs="Open Sans"/>
          <w:color w:val="4D4D4A"/>
        </w:rPr>
        <w:t>The final sec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>n of every chapter</w:t>
      </w:r>
      <w:r w:rsidRPr="00E702BB">
        <w:rPr>
          <w:rFonts w:ascii="Open Sans" w:hAnsi="Open Sans" w:cs="Open Sans"/>
          <w:color w:val="4D4D4A"/>
          <w:spacing w:val="-4"/>
        </w:rPr>
        <w:t xml:space="preserve"> </w:t>
      </w:r>
      <w:r w:rsidRPr="00E702BB">
        <w:rPr>
          <w:rFonts w:ascii="Open Sans" w:hAnsi="Open Sans" w:cs="Open Sans"/>
          <w:color w:val="4D4D4A"/>
        </w:rPr>
        <w:t>summarizes a couple of ques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 xml:space="preserve">ns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that researchers should consider when preparing a data management plan (DMP). W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>have designed a list of all</w:t>
      </w:r>
      <w:r w:rsidRPr="00E702BB">
        <w:rPr>
          <w:rFonts w:ascii="Open Sans" w:hAnsi="Open Sans" w:cs="Open Sans"/>
          <w:color w:val="4D4D4A"/>
          <w:spacing w:val="-4"/>
        </w:rPr>
        <w:t xml:space="preserve"> </w:t>
      </w:r>
      <w:r w:rsidRPr="00E702BB">
        <w:rPr>
          <w:rFonts w:ascii="Open Sans" w:hAnsi="Open Sans" w:cs="Open Sans"/>
          <w:color w:val="4D4D4A"/>
        </w:rPr>
        <w:t>DMP-ques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>ns that can be answered using the insights</w:t>
      </w:r>
      <w:r w:rsidRPr="00E702BB">
        <w:rPr>
          <w:rFonts w:ascii="Open Sans" w:hAnsi="Open Sans" w:cs="Open Sans"/>
          <w:color w:val="4D4D4A"/>
          <w:spacing w:val="-4"/>
        </w:rPr>
        <w:t xml:space="preserve"> </w:t>
      </w:r>
      <w:r w:rsidRPr="00E702BB">
        <w:rPr>
          <w:rFonts w:ascii="Open Sans" w:hAnsi="Open Sans" w:cs="Open Sans"/>
          <w:color w:val="4D4D4A"/>
        </w:rPr>
        <w:t xml:space="preserve">from this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>xpert tour guide on Data Management and it can</w:t>
      </w:r>
      <w:hyperlink r:id="rId24" w:history="1">
        <w:r w:rsidRPr="00E702BB">
          <w:rPr>
            <w:rFonts w:ascii="Open Sans" w:hAnsi="Open Sans" w:cs="Open Sans"/>
            <w:color w:val="4D4D4A"/>
          </w:rPr>
          <w:t xml:space="preserve"> </w:t>
        </w:r>
        <w:r w:rsidRPr="00E702BB">
          <w:rPr>
            <w:rFonts w:ascii="Open Sans" w:hAnsi="Open Sans" w:cs="Open Sans"/>
            <w:color w:val="0563C1"/>
            <w:u w:val="single"/>
          </w:rPr>
          <w:t>be viewed and downloaded</w:t>
        </w:r>
        <w:r w:rsidRPr="00E702BB">
          <w:rPr>
            <w:rFonts w:ascii="Open Sans" w:hAnsi="Open Sans" w:cs="Open Sans"/>
            <w:color w:val="4D4D4A"/>
          </w:rPr>
          <w:t xml:space="preserve"> </w:t>
        </w:r>
      </w:hyperlink>
      <w:r w:rsidRPr="00E702BB">
        <w:rPr>
          <w:rFonts w:ascii="Open Sans" w:hAnsi="Open Sans" w:cs="Open Sans"/>
          <w:color w:val="4D4D4A"/>
        </w:rPr>
        <w:t xml:space="preserve">at the  beginning of the module.   </w:t>
      </w:r>
    </w:p>
    <w:p w14:paraId="0046410E" w14:textId="77777777" w:rsidR="00264F0C" w:rsidRDefault="00264F0C" w:rsidP="00264F0C">
      <w:pPr>
        <w:spacing w:line="316" w:lineRule="exact"/>
        <w:ind w:left="1260" w:right="828" w:hanging="360"/>
      </w:pPr>
    </w:p>
    <w:p w14:paraId="223A5F86" w14:textId="77777777" w:rsidR="00ED58A2" w:rsidRPr="00E702BB" w:rsidRDefault="00A153A5" w:rsidP="00264F0C">
      <w:pPr>
        <w:spacing w:line="316" w:lineRule="exact"/>
        <w:ind w:left="1260" w:right="828" w:hanging="360"/>
        <w:rPr>
          <w:rFonts w:ascii="Open Sans" w:hAnsi="Open Sans" w:cs="Open Sans"/>
          <w:color w:val="010302"/>
        </w:rPr>
      </w:pPr>
      <w:r w:rsidRPr="00E702BB">
        <w:rPr>
          <w:rFonts w:ascii="Open Sans" w:hAnsi="Open Sans" w:cs="Open Sans"/>
          <w:b/>
          <w:bCs/>
          <w:color w:val="4D4D4A"/>
          <w:sz w:val="24"/>
          <w:szCs w:val="24"/>
        </w:rPr>
        <w:t>How the mo</w:t>
      </w:r>
      <w:r w:rsidRPr="00E702BB">
        <w:rPr>
          <w:rFonts w:ascii="Open Sans" w:hAnsi="Open Sans" w:cs="Open Sans"/>
          <w:b/>
          <w:bCs/>
          <w:color w:val="4D4D4A"/>
          <w:spacing w:val="-3"/>
          <w:sz w:val="24"/>
          <w:szCs w:val="24"/>
        </w:rPr>
        <w:t>d</w:t>
      </w:r>
      <w:r w:rsidRPr="00E702BB">
        <w:rPr>
          <w:rFonts w:ascii="Open Sans" w:hAnsi="Open Sans" w:cs="Open Sans"/>
          <w:b/>
          <w:bCs/>
          <w:color w:val="4D4D4A"/>
          <w:sz w:val="24"/>
          <w:szCs w:val="24"/>
        </w:rPr>
        <w:t>ule can</w:t>
      </w:r>
      <w:r w:rsidRPr="00E702BB">
        <w:rPr>
          <w:rFonts w:ascii="Open Sans" w:hAnsi="Open Sans" w:cs="Open Sans"/>
          <w:b/>
          <w:bCs/>
          <w:color w:val="4D4D4A"/>
          <w:spacing w:val="-4"/>
          <w:sz w:val="24"/>
          <w:szCs w:val="24"/>
        </w:rPr>
        <w:t xml:space="preserve"> </w:t>
      </w:r>
      <w:r w:rsidRPr="00E702B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be used  </w:t>
      </w:r>
    </w:p>
    <w:p w14:paraId="346F5C51" w14:textId="77777777" w:rsidR="00ED58A2" w:rsidRPr="00E702BB" w:rsidRDefault="00A153A5">
      <w:pPr>
        <w:spacing w:before="60"/>
        <w:ind w:left="900"/>
        <w:rPr>
          <w:rFonts w:ascii="Open Sans" w:hAnsi="Open Sans" w:cs="Open Sans"/>
          <w:color w:val="010302"/>
        </w:rPr>
      </w:pP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Self-s</w:t>
      </w:r>
      <w:r w:rsidRPr="00E702BB">
        <w:rPr>
          <w:rFonts w:ascii="Open Sans" w:hAnsi="Open Sans" w:cs="Open Sans"/>
          <w:i/>
          <w:iCs/>
          <w:color w:val="4D4D4A"/>
          <w:spacing w:val="-5"/>
          <w:sz w:val="24"/>
          <w:szCs w:val="24"/>
        </w:rPr>
        <w:t>t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ud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y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 xml:space="preserve"> b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y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 xml:space="preserve"> 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r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esea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r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 xml:space="preserve">chers  </w:t>
      </w:r>
    </w:p>
    <w:p w14:paraId="2F355FFA" w14:textId="29CBF183" w:rsidR="00ED58A2" w:rsidRPr="00E702BB" w:rsidRDefault="00A153A5">
      <w:pPr>
        <w:spacing w:before="99" w:line="315" w:lineRule="exact"/>
        <w:ind w:left="900" w:right="828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color w:val="4D4D4A"/>
        </w:rPr>
        <w:t xml:space="preserve">The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>xpert Tour Guide can be used as a stand-alone self-study module for rese</w:t>
      </w:r>
      <w:r w:rsidRPr="00E702BB">
        <w:rPr>
          <w:rFonts w:ascii="Open Sans" w:hAnsi="Open Sans" w:cs="Open Sans"/>
          <w:color w:val="4D4D4A"/>
          <w:spacing w:val="-4"/>
        </w:rPr>
        <w:t>a</w:t>
      </w:r>
      <w:r w:rsidRPr="00E702BB">
        <w:rPr>
          <w:rFonts w:ascii="Open Sans" w:hAnsi="Open Sans" w:cs="Open Sans"/>
          <w:color w:val="4D4D4A"/>
        </w:rPr>
        <w:t xml:space="preserve">rchers. It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contains between 15 to 20 hours of materials that should give (young) scientists </w:t>
      </w:r>
      <w:r w:rsidRPr="00E702BB">
        <w:rPr>
          <w:rFonts w:ascii="Open Sans" w:hAnsi="Open Sans" w:cs="Open Sans"/>
          <w:color w:val="4D4D4A"/>
          <w:spacing w:val="-5"/>
        </w:rPr>
        <w:t>a</w:t>
      </w:r>
      <w:r w:rsidRPr="00E702BB">
        <w:rPr>
          <w:rFonts w:ascii="Open Sans" w:hAnsi="Open Sans" w:cs="Open Sans"/>
          <w:color w:val="4D4D4A"/>
        </w:rPr>
        <w:t xml:space="preserve"> solid basis of the most important aspects of data management.  </w:t>
      </w:r>
    </w:p>
    <w:p w14:paraId="2DAFB76A" w14:textId="77777777" w:rsidR="00ED58A2" w:rsidRPr="00E702BB" w:rsidRDefault="00A153A5">
      <w:pPr>
        <w:spacing w:before="60"/>
        <w:ind w:left="900"/>
        <w:rPr>
          <w:rFonts w:ascii="Open Sans" w:hAnsi="Open Sans" w:cs="Open Sans"/>
          <w:color w:val="010302"/>
        </w:rPr>
      </w:pP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Building</w:t>
      </w:r>
      <w:r w:rsidRPr="00E702BB">
        <w:rPr>
          <w:rFonts w:ascii="Open Sans" w:hAnsi="Open Sans" w:cs="Open Sans"/>
          <w:i/>
          <w:iCs/>
          <w:color w:val="4D4D4A"/>
          <w:spacing w:val="-4"/>
          <w:sz w:val="24"/>
          <w:szCs w:val="24"/>
        </w:rPr>
        <w:t xml:space="preserve"> 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block</w:t>
      </w:r>
      <w:r w:rsidRPr="00E702BB">
        <w:rPr>
          <w:rFonts w:ascii="Open Sans" w:hAnsi="Open Sans" w:cs="Open Sans"/>
          <w:i/>
          <w:iCs/>
          <w:color w:val="4D4D4A"/>
          <w:spacing w:val="-4"/>
          <w:sz w:val="24"/>
          <w:szCs w:val="24"/>
        </w:rPr>
        <w:t xml:space="preserve"> 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fo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r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 xml:space="preserve"> inte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r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acti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v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>e t</w:t>
      </w:r>
      <w:r w:rsidRPr="00E702BB">
        <w:rPr>
          <w:rFonts w:ascii="Open Sans" w:hAnsi="Open Sans" w:cs="Open Sans"/>
          <w:i/>
          <w:iCs/>
          <w:color w:val="4D4D4A"/>
          <w:spacing w:val="-2"/>
          <w:sz w:val="24"/>
          <w:szCs w:val="24"/>
        </w:rPr>
        <w:t>r</w:t>
      </w:r>
      <w:r w:rsidRPr="00E702BB">
        <w:rPr>
          <w:rFonts w:ascii="Open Sans" w:hAnsi="Open Sans" w:cs="Open Sans"/>
          <w:i/>
          <w:iCs/>
          <w:color w:val="4D4D4A"/>
          <w:sz w:val="24"/>
          <w:szCs w:val="24"/>
        </w:rPr>
        <w:t xml:space="preserve">aining  </w:t>
      </w:r>
    </w:p>
    <w:p w14:paraId="491C1CD2" w14:textId="77777777" w:rsidR="00ED58A2" w:rsidRPr="00E702BB" w:rsidRDefault="00A153A5">
      <w:pPr>
        <w:spacing w:before="97" w:line="316" w:lineRule="exact"/>
        <w:ind w:left="900" w:right="828"/>
        <w:rPr>
          <w:rFonts w:ascii="Open Sans" w:hAnsi="Open Sans" w:cs="Open Sans"/>
          <w:color w:val="010302"/>
          <w:sz w:val="20"/>
          <w:szCs w:val="20"/>
        </w:rPr>
      </w:pPr>
      <w:r w:rsidRPr="00E702BB">
        <w:rPr>
          <w:rFonts w:ascii="Open Sans" w:hAnsi="Open Sans" w:cs="Open Sans"/>
          <w:color w:val="4D4D4A"/>
        </w:rPr>
        <w:t>In addi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 xml:space="preserve">n, the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>xpert Tour Guide can also be used by trainers or data stewards in</w:t>
      </w:r>
      <w:r w:rsidRPr="00E702BB">
        <w:rPr>
          <w:rFonts w:ascii="Open Sans" w:hAnsi="Open Sans" w:cs="Open Sans"/>
          <w:color w:val="4D4D4A"/>
          <w:spacing w:val="-4"/>
        </w:rPr>
        <w:t xml:space="preserve"> </w:t>
      </w:r>
      <w:r w:rsidRPr="00E702BB">
        <w:rPr>
          <w:rFonts w:ascii="Open Sans" w:hAnsi="Open Sans" w:cs="Open Sans"/>
          <w:color w:val="4D4D4A"/>
        </w:rPr>
        <w:t xml:space="preserve">(social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sciences) research institutes to provide workshops on data management. We hav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developed a train-the-trainer package that contains different materials which trainers can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>use in such workshops. More informa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 xml:space="preserve">n on this package can be requested via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hyperlink r:id="rId25" w:history="1">
        <w:r w:rsidRPr="00E702BB">
          <w:rPr>
            <w:rFonts w:ascii="Open Sans" w:hAnsi="Open Sans" w:cs="Open Sans"/>
            <w:color w:val="0563C1"/>
            <w:u w:val="single"/>
          </w:rPr>
          <w:t>training@cessda.eu</w:t>
        </w:r>
        <w:r w:rsidRPr="00E702BB">
          <w:rPr>
            <w:rFonts w:ascii="Open Sans" w:hAnsi="Open Sans" w:cs="Open Sans"/>
            <w:color w:val="000000"/>
          </w:rPr>
          <w:t xml:space="preserve">  </w:t>
        </w:r>
      </w:hyperlink>
    </w:p>
    <w:p w14:paraId="568A90C9" w14:textId="39A98637" w:rsidR="00ED58A2" w:rsidRPr="00E702BB" w:rsidRDefault="00F565F8">
      <w:pPr>
        <w:spacing w:before="60"/>
        <w:ind w:left="900"/>
        <w:rPr>
          <w:rFonts w:ascii="Open Sans" w:hAnsi="Open Sans" w:cs="Open Sans"/>
          <w:color w:val="010302"/>
        </w:rPr>
      </w:pPr>
      <w:r w:rsidRPr="00E702BB">
        <w:rPr>
          <w:rFonts w:ascii="Open Sans" w:hAnsi="Open Sans" w:cs="Open Sans"/>
          <w:b/>
          <w:bCs/>
          <w:color w:val="4D4D4A"/>
          <w:sz w:val="24"/>
          <w:szCs w:val="24"/>
        </w:rPr>
        <w:t>License</w:t>
      </w:r>
      <w:r w:rsidR="00A153A5" w:rsidRPr="00E702BB">
        <w:rPr>
          <w:rFonts w:ascii="Open Sans" w:hAnsi="Open Sans" w:cs="Open Sans"/>
          <w:b/>
          <w:bCs/>
          <w:color w:val="4D4D4A"/>
          <w:sz w:val="24"/>
          <w:szCs w:val="24"/>
        </w:rPr>
        <w:t xml:space="preserve">  </w:t>
      </w:r>
    </w:p>
    <w:p w14:paraId="1CE14976" w14:textId="21656E7B" w:rsidR="00ED58A2" w:rsidRPr="00E702BB" w:rsidRDefault="00A153A5">
      <w:pPr>
        <w:spacing w:before="99" w:line="315" w:lineRule="exact"/>
        <w:ind w:left="900" w:right="828"/>
        <w:rPr>
          <w:rFonts w:ascii="Open Sans" w:hAnsi="Open Sans" w:cs="Open Sans"/>
          <w:color w:val="010302"/>
          <w:sz w:val="20"/>
          <w:szCs w:val="20"/>
        </w:rPr>
        <w:sectPr w:rsidR="00ED58A2" w:rsidRPr="00E702BB">
          <w:type w:val="continuous"/>
          <w:pgSz w:w="11915" w:h="16850"/>
          <w:pgMar w:top="267" w:right="500" w:bottom="500" w:left="500" w:header="708" w:footer="708" w:gutter="0"/>
          <w:cols w:space="720"/>
          <w:docGrid w:linePitch="360"/>
        </w:sectPr>
      </w:pPr>
      <w:r w:rsidRPr="00E702BB">
        <w:rPr>
          <w:rFonts w:ascii="Open Sans" w:hAnsi="Open Sans" w:cs="Open Sans"/>
          <w:color w:val="4D4D4A"/>
        </w:rPr>
        <w:t xml:space="preserve">The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>xpert Tour Guide on Data Management by C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 xml:space="preserve">SSDA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 xml:space="preserve">RIC is licensed under a </w:t>
      </w:r>
      <w:r w:rsidRPr="00E702BB">
        <w:rPr>
          <w:rFonts w:ascii="Open Sans" w:hAnsi="Open Sans" w:cs="Open Sans"/>
          <w:color w:val="4D4D4A"/>
          <w:spacing w:val="-2"/>
        </w:rPr>
        <w:t>C</w:t>
      </w:r>
      <w:r w:rsidRPr="00E702BB">
        <w:rPr>
          <w:rFonts w:ascii="Open Sans" w:hAnsi="Open Sans" w:cs="Open Sans"/>
          <w:color w:val="4D4D4A"/>
        </w:rPr>
        <w:t xml:space="preserve">reativ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>Commons Attributi</w:t>
      </w:r>
      <w:r w:rsidRPr="00E702BB">
        <w:rPr>
          <w:rFonts w:ascii="Open Sans" w:hAnsi="Open Sans" w:cs="Open Sans"/>
          <w:color w:val="4D4D4A"/>
          <w:spacing w:val="-2"/>
        </w:rPr>
        <w:t>o</w:t>
      </w:r>
      <w:r w:rsidRPr="00E702BB">
        <w:rPr>
          <w:rFonts w:ascii="Open Sans" w:hAnsi="Open Sans" w:cs="Open Sans"/>
          <w:color w:val="4D4D4A"/>
        </w:rPr>
        <w:t>n-</w:t>
      </w:r>
      <w:proofErr w:type="spellStart"/>
      <w:r w:rsidRPr="00E702BB">
        <w:rPr>
          <w:rFonts w:ascii="Open Sans" w:hAnsi="Open Sans" w:cs="Open Sans"/>
          <w:color w:val="4D4D4A"/>
        </w:rPr>
        <w:t>ShareAlike</w:t>
      </w:r>
      <w:proofErr w:type="spellEnd"/>
      <w:r w:rsidRPr="00E702BB">
        <w:rPr>
          <w:rFonts w:ascii="Open Sans" w:hAnsi="Open Sans" w:cs="Open Sans"/>
          <w:color w:val="4D4D4A"/>
        </w:rPr>
        <w:t xml:space="preserve"> 4.</w:t>
      </w:r>
      <w:r w:rsidRPr="00E702BB">
        <w:rPr>
          <w:rFonts w:ascii="Open Sans" w:hAnsi="Open Sans" w:cs="Open Sans"/>
          <w:color w:val="4D4D4A"/>
          <w:spacing w:val="-2"/>
        </w:rPr>
        <w:t>0</w:t>
      </w:r>
      <w:r w:rsidRPr="00E702BB">
        <w:rPr>
          <w:rFonts w:ascii="Open Sans" w:hAnsi="Open Sans" w:cs="Open Sans"/>
          <w:color w:val="4D4D4A"/>
        </w:rPr>
        <w:t xml:space="preserve"> International License. All material under this license  </w:t>
      </w:r>
      <w:r w:rsidRPr="00E702BB">
        <w:rPr>
          <w:rFonts w:ascii="Open Sans" w:hAnsi="Open Sans" w:cs="Open Sans"/>
          <w:sz w:val="20"/>
          <w:szCs w:val="20"/>
        </w:rPr>
        <w:br w:type="textWrapping" w:clear="all"/>
      </w:r>
      <w:r w:rsidRPr="00E702BB">
        <w:rPr>
          <w:rFonts w:ascii="Open Sans" w:hAnsi="Open Sans" w:cs="Open Sans"/>
          <w:color w:val="4D4D4A"/>
        </w:rPr>
        <w:t xml:space="preserve">can be freely used, as long </w:t>
      </w:r>
      <w:r w:rsidRPr="00E702BB">
        <w:rPr>
          <w:rFonts w:ascii="Open Sans" w:hAnsi="Open Sans" w:cs="Open Sans"/>
          <w:color w:val="4D4D4A"/>
          <w:spacing w:val="-5"/>
        </w:rPr>
        <w:t>a</w:t>
      </w:r>
      <w:r w:rsidRPr="00E702BB">
        <w:rPr>
          <w:rFonts w:ascii="Open Sans" w:hAnsi="Open Sans" w:cs="Open Sans"/>
          <w:color w:val="4D4D4A"/>
        </w:rPr>
        <w:t>s C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 xml:space="preserve">SSDA </w:t>
      </w:r>
      <w:r w:rsidRPr="00E702BB">
        <w:rPr>
          <w:rFonts w:ascii="Open Sans" w:hAnsi="Open Sans" w:cs="Open Sans"/>
          <w:color w:val="4D4D4A"/>
          <w:spacing w:val="-2"/>
        </w:rPr>
        <w:t>E</w:t>
      </w:r>
      <w:r w:rsidRPr="00E702BB">
        <w:rPr>
          <w:rFonts w:ascii="Open Sans" w:hAnsi="Open Sans" w:cs="Open Sans"/>
          <w:color w:val="4D4D4A"/>
        </w:rPr>
        <w:t xml:space="preserve">RIC </w:t>
      </w:r>
      <w:r w:rsidRPr="00E702BB">
        <w:rPr>
          <w:rFonts w:ascii="Open Sans" w:hAnsi="Open Sans" w:cs="Open Sans"/>
          <w:color w:val="4D4D4A"/>
          <w:spacing w:val="-5"/>
        </w:rPr>
        <w:t>i</w:t>
      </w:r>
      <w:r w:rsidRPr="00E702BB">
        <w:rPr>
          <w:rFonts w:ascii="Open Sans" w:hAnsi="Open Sans" w:cs="Open Sans"/>
          <w:color w:val="4D4D4A"/>
        </w:rPr>
        <w:t>s credit</w:t>
      </w:r>
      <w:r w:rsidRPr="00E702BB">
        <w:rPr>
          <w:rFonts w:ascii="Open Sans" w:hAnsi="Open Sans" w:cs="Open Sans"/>
          <w:color w:val="4D4D4A"/>
          <w:spacing w:val="-5"/>
        </w:rPr>
        <w:t>e</w:t>
      </w:r>
      <w:r w:rsidRPr="00E702BB">
        <w:rPr>
          <w:rFonts w:ascii="Open Sans" w:hAnsi="Open Sans" w:cs="Open Sans"/>
          <w:color w:val="4D4D4A"/>
        </w:rPr>
        <w:t xml:space="preserve">d as the author. </w:t>
      </w:r>
    </w:p>
    <w:p w14:paraId="09CBF090" w14:textId="77777777" w:rsidR="00ED58A2" w:rsidRDefault="00ED58A2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FD87CBB" w14:textId="77777777" w:rsidR="00ED58A2" w:rsidRDefault="00A153A5">
      <w:pPr>
        <w:spacing w:after="83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5C62E66" wp14:editId="6F7F99BD">
                <wp:simplePos x="0" y="0"/>
                <wp:positionH relativeFrom="page">
                  <wp:posOffset>2638425</wp:posOffset>
                </wp:positionH>
                <wp:positionV relativeFrom="paragraph">
                  <wp:posOffset>155601</wp:posOffset>
                </wp:positionV>
                <wp:extent cx="180" cy="695325"/>
                <wp:effectExtent l="0" t="0" r="0" b="0"/>
                <wp:wrapNone/>
                <wp:docPr id="135" name="Freeform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844707" id="Freeform 135" o:spid="_x0000_s1026" style="position:absolute;margin-left:207.75pt;margin-top:12.25pt;width:0;height:54.75pt;z-index:2516556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52D099F" wp14:editId="0D39D98E">
                <wp:simplePos x="0" y="0"/>
                <wp:positionH relativeFrom="page">
                  <wp:posOffset>4772025</wp:posOffset>
                </wp:positionH>
                <wp:positionV relativeFrom="paragraph">
                  <wp:posOffset>154318</wp:posOffset>
                </wp:positionV>
                <wp:extent cx="180" cy="695325"/>
                <wp:effectExtent l="0" t="0" r="0" b="0"/>
                <wp:wrapNone/>
                <wp:docPr id="136" name="Freeform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" cy="6953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80" h="695325">
                              <a:moveTo>
                                <a:pt x="0" y="0"/>
                              </a:moveTo>
                              <a:lnTo>
                                <a:pt x="0" y="695325"/>
                              </a:lnTo>
                            </a:path>
                          </a:pathLst>
                        </a:custGeom>
                        <a:noFill/>
                        <a:ln w="28575" cap="flat" cmpd="sng">
                          <a:solidFill>
                            <a:srgbClr val="B6B2AC">
                              <a:alpha val="100000"/>
                            </a:srgbClr>
                          </a:solidFill>
                          <a:miter lim="127000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DBEA4B" id="Freeform 136" o:spid="_x0000_s1026" style="position:absolute;margin-left:375.75pt;margin-top:12.15pt;width:0;height:54.75pt;z-index:251657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8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" path="m,l,695325e" filled="f" strokecolor="#b6b2ac" strokeweight="2.25pt">
                <v:stroke miterlimit="83231f" joinstyle="miter"/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327E9497" wp14:editId="7F5BD3A8">
                <wp:simplePos x="0" y="0"/>
                <wp:positionH relativeFrom="page">
                  <wp:posOffset>5010150</wp:posOffset>
                </wp:positionH>
                <wp:positionV relativeFrom="paragraph">
                  <wp:posOffset>163843</wp:posOffset>
                </wp:positionV>
                <wp:extent cx="2209800" cy="752475"/>
                <wp:effectExtent l="0" t="0" r="0" b="0"/>
                <wp:wrapNone/>
                <wp:docPr id="137" name="Freeform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09800" h="752475">
                              <a:moveTo>
                                <a:pt x="0" y="752475"/>
                              </a:moveTo>
                              <a:lnTo>
                                <a:pt x="2209800" y="752475"/>
                              </a:lnTo>
                              <a:lnTo>
                                <a:pt x="22098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6727C3" id="Freeform 137" o:spid="_x0000_s1026" style="position:absolute;margin-left:394.5pt;margin-top:12.9pt;width:174pt;height:59.25pt;z-index:-2516536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22098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" path="m,752475r2209800,l2209800,,,,,752475xe" stroked="f" strokeweight="2.25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3D26A2DB" wp14:editId="00D3C148">
                <wp:simplePos x="0" y="0"/>
                <wp:positionH relativeFrom="page">
                  <wp:posOffset>2828925</wp:posOffset>
                </wp:positionH>
                <wp:positionV relativeFrom="paragraph">
                  <wp:posOffset>173368</wp:posOffset>
                </wp:positionV>
                <wp:extent cx="1485900" cy="752475"/>
                <wp:effectExtent l="0" t="0" r="0" b="0"/>
                <wp:wrapNone/>
                <wp:docPr id="138" name="Freeform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7524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85900" h="752475">
                              <a:moveTo>
                                <a:pt x="0" y="752475"/>
                              </a:moveTo>
                              <a:lnTo>
                                <a:pt x="1485900" y="752475"/>
                              </a:lnTo>
                              <a:lnTo>
                                <a:pt x="1485900" y="0"/>
                              </a:lnTo>
                              <a:lnTo>
                                <a:pt x="0" y="0"/>
                              </a:lnTo>
                              <a:lnTo>
                                <a:pt x="0" y="75247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>
                            <a:alpha val="100000"/>
                          </a:srgbClr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823A10" id="Freeform 138" o:spid="_x0000_s1026" style="position:absolute;margin-left:222.75pt;margin-top:13.65pt;width:117pt;height:59.25pt;z-index:-251657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4859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" path="m,752475r1485900,l1485900,,,,,752475xe" stroked="f" strokeweight="2.25pt">
                <v:path arrowok="t"/>
                <w10:wrap anchorx="page"/>
              </v:shape>
            </w:pict>
          </mc:Fallback>
        </mc:AlternateContent>
      </w:r>
    </w:p>
    <w:p w14:paraId="5F360984" w14:textId="77777777" w:rsidR="00ED58A2" w:rsidRPr="00E702BB" w:rsidRDefault="00A153A5">
      <w:pPr>
        <w:spacing w:line="262" w:lineRule="exact"/>
        <w:ind w:left="4087" w:right="-40"/>
        <w:jc w:val="both"/>
        <w:rPr>
          <w:rFonts w:ascii="Open Sans" w:hAnsi="Open Sans" w:cs="Open Sans"/>
          <w:color w:val="010302"/>
          <w:lang w:val="de-DE"/>
        </w:rPr>
      </w:pPr>
      <w:r w:rsidRPr="00E702BB">
        <w:rPr>
          <w:rFonts w:ascii="Open Sans" w:hAnsi="Open Sans" w:cs="Open Sans"/>
          <w:noProof/>
        </w:rPr>
        <w:drawing>
          <wp:anchor distT="0" distB="0" distL="114300" distR="114300" simplePos="0" relativeHeight="251660800" behindDoc="0" locked="0" layoutInCell="1" allowOverlap="1" wp14:anchorId="2AF8953A" wp14:editId="56AA9456">
            <wp:simplePos x="0" y="0"/>
            <wp:positionH relativeFrom="page">
              <wp:posOffset>900430</wp:posOffset>
            </wp:positionH>
            <wp:positionV relativeFrom="paragraph">
              <wp:posOffset>95199</wp:posOffset>
            </wp:positionV>
            <wp:extent cx="1304289" cy="285750"/>
            <wp:effectExtent l="0" t="0" r="0" b="0"/>
            <wp:wrapNone/>
            <wp:docPr id="139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24"/>
                    <pic:cNvPicPr>
                      <a:picLocks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289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Pr="00E702BB">
        <w:rPr>
          <w:rFonts w:ascii="Open Sans" w:hAnsi="Open Sans" w:cs="Open Sans"/>
          <w:color w:val="000000"/>
          <w:sz w:val="20"/>
          <w:szCs w:val="20"/>
          <w:lang w:val="de-DE"/>
        </w:rPr>
        <w:t>Parkveien</w:t>
      </w:r>
      <w:proofErr w:type="spellEnd"/>
      <w:r w:rsidRPr="00E702B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20  5007 Bergen  </w:t>
      </w:r>
      <w:proofErr w:type="spellStart"/>
      <w:r w:rsidRPr="00E702BB">
        <w:rPr>
          <w:rFonts w:ascii="Open Sans" w:hAnsi="Open Sans" w:cs="Open Sans"/>
          <w:color w:val="000000"/>
          <w:sz w:val="20"/>
          <w:szCs w:val="20"/>
          <w:lang w:val="de-DE"/>
        </w:rPr>
        <w:t>Norway</w:t>
      </w:r>
      <w:proofErr w:type="spellEnd"/>
      <w:r w:rsidRPr="00E702B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</w:p>
    <w:p w14:paraId="37180943" w14:textId="4B4C3B27" w:rsidR="00ED58A2" w:rsidRPr="00A153A5" w:rsidRDefault="00ED58A2">
      <w:pPr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30280FEE" w14:textId="77777777" w:rsidR="00ED58A2" w:rsidRPr="00A153A5" w:rsidRDefault="00ED58A2">
      <w:pPr>
        <w:spacing w:after="68"/>
        <w:rPr>
          <w:rFonts w:ascii="Times New Roman" w:hAnsi="Times New Roman"/>
          <w:color w:val="000000" w:themeColor="text1"/>
          <w:sz w:val="24"/>
          <w:szCs w:val="24"/>
          <w:lang w:val="de-DE"/>
        </w:rPr>
      </w:pPr>
    </w:p>
    <w:p w14:paraId="0BF7E6F8" w14:textId="3AA86ED9" w:rsidR="00ED58A2" w:rsidRPr="00E702BB" w:rsidRDefault="00A153A5" w:rsidP="00E702BB">
      <w:pPr>
        <w:spacing w:line="262" w:lineRule="exact"/>
        <w:ind w:right="-243"/>
        <w:rPr>
          <w:rFonts w:ascii="Open Sans" w:hAnsi="Open Sans" w:cs="Open Sans"/>
          <w:color w:val="010302"/>
          <w:lang w:val="de-DE"/>
        </w:rPr>
        <w:sectPr w:rsidR="00ED58A2" w:rsidRPr="00E702BB">
          <w:type w:val="continuous"/>
          <w:pgSz w:w="11915" w:h="16850"/>
          <w:pgMar w:top="267" w:right="500" w:bottom="500" w:left="500" w:header="708" w:footer="708" w:gutter="0"/>
          <w:cols w:num="2" w:space="0" w:equalWidth="0">
            <w:col w:w="5242" w:space="2300"/>
            <w:col w:w="1600" w:space="0"/>
          </w:cols>
          <w:docGrid w:linePitch="360"/>
        </w:sectPr>
      </w:pPr>
      <w:r w:rsidRPr="00E702B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(+47) 55 58 36 48  </w:t>
      </w:r>
      <w:hyperlink r:id="rId26" w:history="1">
        <w:r w:rsidRPr="00E702BB">
          <w:rPr>
            <w:rFonts w:ascii="Open Sans" w:hAnsi="Open Sans" w:cs="Open Sans"/>
            <w:color w:val="000000"/>
            <w:sz w:val="20"/>
            <w:szCs w:val="20"/>
            <w:lang w:val="de-DE"/>
          </w:rPr>
          <w:t>cessda@ce</w:t>
        </w:r>
        <w:r w:rsidRPr="00E702BB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s</w:t>
        </w:r>
        <w:r w:rsidRPr="00E702BB">
          <w:rPr>
            <w:rFonts w:ascii="Open Sans" w:hAnsi="Open Sans" w:cs="Open Sans"/>
            <w:color w:val="000000"/>
            <w:sz w:val="20"/>
            <w:szCs w:val="20"/>
            <w:lang w:val="de-DE"/>
          </w:rPr>
          <w:t>sda.e</w:t>
        </w:r>
        <w:r w:rsidRPr="00E702BB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  <w:r w:rsidRPr="00E702BB">
        <w:rPr>
          <w:rFonts w:ascii="Open Sans" w:hAnsi="Open Sans" w:cs="Open Sans"/>
          <w:color w:val="000000"/>
          <w:sz w:val="20"/>
          <w:szCs w:val="20"/>
          <w:lang w:val="de-DE"/>
        </w:rPr>
        <w:t xml:space="preserve">  </w:t>
      </w:r>
      <w:hyperlink r:id="rId27" w:history="1">
        <w:r w:rsidRPr="00E702BB">
          <w:rPr>
            <w:rFonts w:ascii="Open Sans" w:hAnsi="Open Sans" w:cs="Open Sans"/>
            <w:color w:val="000000"/>
            <w:sz w:val="20"/>
            <w:szCs w:val="20"/>
            <w:lang w:val="de-DE"/>
          </w:rPr>
          <w:t>www.c</w:t>
        </w:r>
        <w:r w:rsidRPr="00E702BB">
          <w:rPr>
            <w:rFonts w:ascii="Open Sans" w:hAnsi="Open Sans" w:cs="Open Sans"/>
            <w:color w:val="000000"/>
            <w:spacing w:val="-4"/>
            <w:sz w:val="20"/>
            <w:szCs w:val="20"/>
            <w:lang w:val="de-DE"/>
          </w:rPr>
          <w:t>e</w:t>
        </w:r>
        <w:r w:rsidRPr="00E702BB">
          <w:rPr>
            <w:rFonts w:ascii="Open Sans" w:hAnsi="Open Sans" w:cs="Open Sans"/>
            <w:color w:val="000000"/>
            <w:sz w:val="20"/>
            <w:szCs w:val="20"/>
            <w:lang w:val="de-DE"/>
          </w:rPr>
          <w:t>ssda.e</w:t>
        </w:r>
        <w:r w:rsidRPr="00E702BB">
          <w:rPr>
            <w:rFonts w:ascii="Open Sans" w:hAnsi="Open Sans" w:cs="Open Sans"/>
            <w:color w:val="000000"/>
            <w:spacing w:val="-3"/>
            <w:sz w:val="20"/>
            <w:szCs w:val="20"/>
            <w:lang w:val="de-DE"/>
          </w:rPr>
          <w:t>u</w:t>
        </w:r>
      </w:hyperlink>
    </w:p>
    <w:p w14:paraId="406472D6" w14:textId="77777777" w:rsidR="00ED58A2" w:rsidRPr="00A153A5" w:rsidRDefault="00ED58A2" w:rsidP="00E702BB">
      <w:pPr>
        <w:rPr>
          <w:lang w:val="de-DE"/>
        </w:rPr>
      </w:pPr>
    </w:p>
    <w:sectPr w:rsidR="00ED58A2" w:rsidRPr="00A153A5">
      <w:type w:val="continuous"/>
      <w:pgSz w:w="11915" w:h="16850"/>
      <w:pgMar w:top="267" w:right="500" w:bottom="500" w:left="5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-Italic">
    <w:altName w:val="Times New Roman"/>
    <w:charset w:val="00"/>
    <w:family w:val="auto"/>
    <w:pitch w:val="variable"/>
    <w:sig w:usb0="8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7G0MDMxNDcwMDBW0lEKTi0uzszPAykwrgUAnVP/zSwAAAA="/>
  </w:docVars>
  <w:rsids>
    <w:rsidRoot w:val="00ED58A2"/>
    <w:rsid w:val="000B6A68"/>
    <w:rsid w:val="00264F0C"/>
    <w:rsid w:val="002E4D33"/>
    <w:rsid w:val="008C1E98"/>
    <w:rsid w:val="008E6846"/>
    <w:rsid w:val="00A153A5"/>
    <w:rsid w:val="00BC5083"/>
    <w:rsid w:val="00E702BB"/>
    <w:rsid w:val="00ED58A2"/>
    <w:rsid w:val="00F33952"/>
    <w:rsid w:val="00F5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50235"/>
  <w15:docId w15:val="{7C8DC43D-B288-4DE9-8CCF-3675CF4A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uiPriority w:val="1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table" w:styleId="Tabellenraster">
    <w:name w:val="Table Grid"/>
    <w:basedOn w:val="NormaleTabelle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53A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53A5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3395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3395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3395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3395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33952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264F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p.fdv.uni-lj.si/" TargetMode="External"/><Relationship Id="rId13" Type="http://schemas.openxmlformats.org/officeDocument/2006/relationships/hyperlink" Target="http://www.fsd.uta.fi/" TargetMode="External"/><Relationship Id="rId18" Type="http://schemas.openxmlformats.org/officeDocument/2006/relationships/hyperlink" Target="http://ukdataservice.ac.uk/" TargetMode="External"/><Relationship Id="rId26" Type="http://schemas.openxmlformats.org/officeDocument/2006/relationships/hyperlink" Target="mailto:cessda@cessda.eu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cessda@cessda.eu" TargetMode="External"/><Relationship Id="rId7" Type="http://schemas.openxmlformats.org/officeDocument/2006/relationships/hyperlink" Target="https://www.cessda.eu/About" TargetMode="External"/><Relationship Id="rId12" Type="http://schemas.openxmlformats.org/officeDocument/2006/relationships/hyperlink" Target="http://forscenter.ch/en/" TargetMode="External"/><Relationship Id="rId17" Type="http://schemas.openxmlformats.org/officeDocument/2006/relationships/hyperlink" Target="http://sodanet.gr/" TargetMode="External"/><Relationship Id="rId25" Type="http://schemas.openxmlformats.org/officeDocument/2006/relationships/hyperlink" Target="mailto:training@cessda.eu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snd.gu.se/en" TargetMode="External"/><Relationship Id="rId20" Type="http://schemas.openxmlformats.org/officeDocument/2006/relationships/image" Target="media/image3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cessda.eu/Training/Training-Resources/Library/Data-Management-Expert-Guide" TargetMode="External"/><Relationship Id="rId11" Type="http://schemas.openxmlformats.org/officeDocument/2006/relationships/hyperlink" Target="http://www.dans.knaw.nl/" TargetMode="External"/><Relationship Id="rId24" Type="http://schemas.openxmlformats.org/officeDocument/2006/relationships/hyperlink" Target="https://www.cessda.eu/content/download/3844/35033/file/20171117DMPQuestionsCESSDAExpertTourGuide.pdf" TargetMode="External"/><Relationship Id="rId5" Type="http://schemas.openxmlformats.org/officeDocument/2006/relationships/image" Target="media/image2.png"/><Relationship Id="rId15" Type="http://schemas.openxmlformats.org/officeDocument/2006/relationships/hyperlink" Target="http://www.nsd.uib.no/" TargetMode="External"/><Relationship Id="rId23" Type="http://schemas.openxmlformats.org/officeDocument/2006/relationships/image" Target="media/image4.png"/><Relationship Id="rId28" Type="http://schemas.openxmlformats.org/officeDocument/2006/relationships/fontTable" Target="fontTable.xml"/><Relationship Id="rId10" Type="http://schemas.openxmlformats.org/officeDocument/2006/relationships/hyperlink" Target="http://archiv.soc.cas.cz/" TargetMode="External"/><Relationship Id="rId19" Type="http://schemas.openxmlformats.org/officeDocument/2006/relationships/hyperlink" Target="http://www.verbeeldingskr8.nl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aussda.at/" TargetMode="External"/><Relationship Id="rId14" Type="http://schemas.openxmlformats.org/officeDocument/2006/relationships/hyperlink" Target="http://www.gesis.org/" TargetMode="External"/><Relationship Id="rId22" Type="http://schemas.openxmlformats.org/officeDocument/2006/relationships/hyperlink" Target="http://www.cessda.eu" TargetMode="External"/><Relationship Id="rId27" Type="http://schemas.openxmlformats.org/officeDocument/2006/relationships/hyperlink" Target="http://www.cessd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6</Words>
  <Characters>4327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mazzi, Vera</dc:creator>
  <cp:lastModifiedBy>Piesch, Sophia</cp:lastModifiedBy>
  <cp:revision>6</cp:revision>
  <dcterms:created xsi:type="dcterms:W3CDTF">2022-01-26T10:07:00Z</dcterms:created>
  <dcterms:modified xsi:type="dcterms:W3CDTF">2022-02-04T07:06:00Z</dcterms:modified>
</cp:coreProperties>
</file>